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4B647E02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</w:t>
      </w:r>
      <w:r w:rsidR="0001178A">
        <w:rPr>
          <w:rFonts w:ascii="Cambria" w:hAnsi="Cambria"/>
          <w:sz w:val="40"/>
        </w:rPr>
        <w:t>5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BF0C7B9" w14:textId="1427C726" w:rsidR="00AA3834" w:rsidRPr="00E502E9" w:rsidRDefault="0001178A" w:rsidP="00AA3834">
      <w:pPr>
        <w:tabs>
          <w:tab w:val="left" w:pos="3940"/>
        </w:tabs>
        <w:rPr>
          <w:rFonts w:ascii="Cambria" w:hAnsi="Cambria"/>
          <w:sz w:val="28"/>
          <w:szCs w:val="28"/>
        </w:rPr>
      </w:pPr>
      <w:r>
        <w:rPr>
          <w:rFonts w:ascii="Cambria" w:hAnsi="Cambria" w:cs="Tahoma"/>
          <w:sz w:val="72"/>
          <w:szCs w:val="72"/>
        </w:rPr>
        <w:t>Dem</w:t>
      </w:r>
      <w:r w:rsidR="00E502E9" w:rsidRPr="00E502E9">
        <w:rPr>
          <w:rFonts w:ascii="Cambria" w:hAnsi="Cambria" w:cs="Tahoma"/>
          <w:sz w:val="72"/>
          <w:szCs w:val="72"/>
          <w:lang w:val="vi-VN"/>
        </w:rPr>
        <w:t>ultiplexers</w:t>
      </w: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26F8C392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name: </w:t>
      </w:r>
      <w:r w:rsidR="003656B0">
        <w:rPr>
          <w:rFonts w:ascii="Cambria" w:hAnsi="Cambria"/>
          <w:sz w:val="28"/>
        </w:rPr>
        <w:t xml:space="preserve">                             Phan Tiến Đạt</w:t>
      </w:r>
    </w:p>
    <w:p w14:paraId="62177CC5" w14:textId="74ACC14B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</w:t>
      </w:r>
      <w:r w:rsidR="003656B0">
        <w:rPr>
          <w:rFonts w:ascii="Cambria" w:hAnsi="Cambria"/>
          <w:sz w:val="28"/>
        </w:rPr>
        <w:tab/>
        <w:t xml:space="preserve">     </w:t>
      </w:r>
      <w:r w:rsidRPr="00D069EE">
        <w:rPr>
          <w:rFonts w:ascii="Cambria" w:hAnsi="Cambria"/>
          <w:sz w:val="28"/>
        </w:rPr>
        <w:t xml:space="preserve"> </w:t>
      </w:r>
      <w:r w:rsidR="003656B0">
        <w:rPr>
          <w:rFonts w:ascii="Cambria" w:hAnsi="Cambria"/>
          <w:sz w:val="28"/>
        </w:rPr>
        <w:t>EEACIU22170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292C017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>Understand and d</w:t>
      </w:r>
      <w:r w:rsidR="000B718F" w:rsidRPr="00942AC0">
        <w:rPr>
          <w:b w:val="0"/>
          <w:color w:val="000000"/>
          <w:lang w:val="vi-VN"/>
        </w:rPr>
        <w:t xml:space="preserve">esign </w:t>
      </w:r>
      <w:proofErr w:type="gramStart"/>
      <w:r w:rsidR="000B718F" w:rsidRPr="00942AC0">
        <w:rPr>
          <w:b w:val="0"/>
          <w:color w:val="000000"/>
          <w:lang w:val="vi-VN"/>
        </w:rPr>
        <w:t>a multiplexer</w:t>
      </w:r>
      <w:proofErr w:type="gramEnd"/>
      <w:r w:rsidR="000B718F" w:rsidRPr="00942AC0">
        <w:rPr>
          <w:b w:val="0"/>
          <w:color w:val="000000"/>
          <w:lang w:val="vi-VN"/>
        </w:rPr>
        <w:t>.</w:t>
      </w:r>
    </w:p>
    <w:p w14:paraId="524AB6D5" w14:textId="56FB9F8B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 xml:space="preserve">Use a </w:t>
      </w:r>
      <w:r w:rsidR="0001178A">
        <w:rPr>
          <w:b w:val="0"/>
          <w:color w:val="000000"/>
        </w:rPr>
        <w:t>de</w:t>
      </w:r>
      <w:r w:rsidR="00A9375E" w:rsidRPr="00A9375E">
        <w:rPr>
          <w:b w:val="0"/>
          <w:color w:val="000000"/>
        </w:rPr>
        <w:t>multiplexer and design/implement a circuit based on a function definition.</w:t>
      </w:r>
    </w:p>
    <w:p w14:paraId="64C70750" w14:textId="1939DBC7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 xml:space="preserve">Design combinational circuits using </w:t>
      </w:r>
      <w:r w:rsidR="0001178A">
        <w:rPr>
          <w:b w:val="0"/>
          <w:color w:val="000000"/>
        </w:rPr>
        <w:t>DE</w:t>
      </w:r>
      <w:r w:rsidR="00771CD0" w:rsidRPr="00771CD0">
        <w:rPr>
          <w:b w:val="0"/>
          <w:color w:val="000000"/>
        </w:rPr>
        <w:t>MUX.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3EE52C67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9C76A1">
        <w:rPr>
          <w:bCs w:val="0"/>
        </w:rPr>
        <w:t xml:space="preserve">Design </w:t>
      </w:r>
      <w:r w:rsidR="00862A30">
        <w:rPr>
          <w:bCs w:val="0"/>
        </w:rPr>
        <w:t>de</w:t>
      </w:r>
      <w:r w:rsidR="009C76A1">
        <w:rPr>
          <w:bCs w:val="0"/>
        </w:rPr>
        <w:t>multiplexer using logic gates</w:t>
      </w:r>
    </w:p>
    <w:p w14:paraId="77A5EF1C" w14:textId="0DEEF60F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9C76A1" w:rsidRPr="009C76A1">
        <w:rPr>
          <w:bCs w:val="0"/>
        </w:rPr>
        <w:t xml:space="preserve">Design </w:t>
      </w:r>
      <w:r w:rsidR="00862A30">
        <w:rPr>
          <w:bCs w:val="0"/>
        </w:rPr>
        <w:t>1</w:t>
      </w:r>
      <w:r w:rsidR="009C76A1" w:rsidRPr="009C76A1">
        <w:rPr>
          <w:bCs w:val="0"/>
        </w:rPr>
        <w:t>-to-</w:t>
      </w:r>
      <w:r w:rsidR="00862A30">
        <w:rPr>
          <w:bCs w:val="0"/>
        </w:rPr>
        <w:t>2</w:t>
      </w:r>
      <w:r w:rsidR="009C76A1" w:rsidRPr="009C76A1">
        <w:rPr>
          <w:bCs w:val="0"/>
        </w:rPr>
        <w:t xml:space="preserve"> </w:t>
      </w:r>
      <w:r w:rsidR="00862A30">
        <w:rPr>
          <w:bCs w:val="0"/>
        </w:rPr>
        <w:t>de</w:t>
      </w:r>
      <w:r w:rsidR="009C76A1" w:rsidRPr="009C76A1">
        <w:rPr>
          <w:bCs w:val="0"/>
        </w:rPr>
        <w:t>multiplexer using logic gates:</w:t>
      </w:r>
    </w:p>
    <w:p w14:paraId="16B46F75" w14:textId="32EB52BC" w:rsidR="0026624F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 xml:space="preserve">A </w:t>
      </w:r>
      <w:r w:rsidR="00862A30">
        <w:rPr>
          <w:b w:val="0"/>
        </w:rPr>
        <w:t>1</w:t>
      </w:r>
      <w:r w:rsidRPr="009C76A1">
        <w:rPr>
          <w:b w:val="0"/>
        </w:rPr>
        <w:t>-to-</w:t>
      </w:r>
      <w:r w:rsidR="00862A30">
        <w:rPr>
          <w:b w:val="0"/>
        </w:rPr>
        <w:t>2</w:t>
      </w:r>
      <w:r w:rsidRPr="009C76A1">
        <w:rPr>
          <w:b w:val="0"/>
        </w:rPr>
        <w:t xml:space="preserve"> </w:t>
      </w:r>
      <w:r w:rsidR="00862A30">
        <w:rPr>
          <w:b w:val="0"/>
        </w:rPr>
        <w:t>de</w:t>
      </w:r>
      <w:r w:rsidRPr="009C76A1">
        <w:rPr>
          <w:b w:val="0"/>
        </w:rPr>
        <w:t xml:space="preserve">multiplexer has I </w:t>
      </w:r>
      <w:r w:rsidR="00862A30">
        <w:rPr>
          <w:b w:val="0"/>
        </w:rPr>
        <w:t>is</w:t>
      </w:r>
      <w:r w:rsidRPr="009C76A1">
        <w:rPr>
          <w:b w:val="0"/>
        </w:rPr>
        <w:t xml:space="preserve"> the </w:t>
      </w:r>
      <w:r w:rsidR="00862A30">
        <w:rPr>
          <w:b w:val="0"/>
        </w:rPr>
        <w:t>input</w:t>
      </w:r>
      <w:r w:rsidRPr="009C76A1">
        <w:rPr>
          <w:b w:val="0"/>
        </w:rPr>
        <w:t>, S is the selector input, and Y</w:t>
      </w:r>
      <w:r w:rsidR="00862A30" w:rsidRPr="00862A30">
        <w:rPr>
          <w:b w:val="0"/>
          <w:vertAlign w:val="subscript"/>
        </w:rPr>
        <w:t>1</w:t>
      </w:r>
      <w:r w:rsidR="00862A30">
        <w:rPr>
          <w:b w:val="0"/>
        </w:rPr>
        <w:t xml:space="preserve"> and Y</w:t>
      </w:r>
      <w:r w:rsidR="00862A30" w:rsidRPr="00862A30">
        <w:rPr>
          <w:b w:val="0"/>
          <w:vertAlign w:val="subscript"/>
        </w:rPr>
        <w:t>2</w:t>
      </w:r>
      <w:r w:rsidRPr="009C76A1">
        <w:rPr>
          <w:b w:val="0"/>
        </w:rPr>
        <w:t xml:space="preserve"> </w:t>
      </w:r>
      <w:r w:rsidR="00862A30">
        <w:rPr>
          <w:b w:val="0"/>
        </w:rPr>
        <w:t>are</w:t>
      </w:r>
      <w:r w:rsidRPr="009C76A1">
        <w:rPr>
          <w:b w:val="0"/>
        </w:rPr>
        <w:t xml:space="preserve"> t</w:t>
      </w:r>
      <w:r w:rsidR="00862A30">
        <w:rPr>
          <w:b w:val="0"/>
        </w:rPr>
        <w:t>wo</w:t>
      </w:r>
      <w:r w:rsidRPr="009C76A1">
        <w:rPr>
          <w:b w:val="0"/>
        </w:rPr>
        <w:t xml:space="preserve"> output</w:t>
      </w:r>
      <w:r w:rsidR="00862A30">
        <w:rPr>
          <w:b w:val="0"/>
        </w:rPr>
        <w:t>s</w:t>
      </w:r>
      <w:r w:rsidRPr="009C76A1">
        <w:rPr>
          <w:b w:val="0"/>
        </w:rPr>
        <w:t xml:space="preserve">. When S = 0 then </w:t>
      </w:r>
      <w:r w:rsidR="00862A30">
        <w:rPr>
          <w:b w:val="0"/>
        </w:rPr>
        <w:t>Y</w:t>
      </w:r>
      <w:r w:rsidR="00862A30" w:rsidRPr="00862A30">
        <w:rPr>
          <w:b w:val="0"/>
          <w:vertAlign w:val="subscript"/>
        </w:rPr>
        <w:t>0</w:t>
      </w:r>
      <w:r w:rsidRPr="009C76A1">
        <w:rPr>
          <w:b w:val="0"/>
        </w:rPr>
        <w:t xml:space="preserve"> = </w:t>
      </w:r>
      <w:r w:rsidR="00862A30">
        <w:rPr>
          <w:b w:val="0"/>
        </w:rPr>
        <w:t>I</w:t>
      </w:r>
      <w:r w:rsidRPr="009C76A1">
        <w:rPr>
          <w:b w:val="0"/>
        </w:rPr>
        <w:t xml:space="preserve"> but when S = 1 then Y</w:t>
      </w:r>
      <w:r w:rsidR="00862A30" w:rsidRPr="00862A30">
        <w:rPr>
          <w:b w:val="0"/>
          <w:vertAlign w:val="subscript"/>
        </w:rPr>
        <w:t>1</w:t>
      </w:r>
      <w:r w:rsidRPr="009C76A1">
        <w:rPr>
          <w:b w:val="0"/>
        </w:rPr>
        <w:t xml:space="preserve"> = I.</w:t>
      </w:r>
      <w:r w:rsidR="000B718F">
        <w:rPr>
          <w:b w:val="0"/>
        </w:rPr>
        <w:t xml:space="preserve"> </w:t>
      </w:r>
      <w:proofErr w:type="gramStart"/>
      <w:r w:rsidR="000B718F">
        <w:rPr>
          <w:b w:val="0"/>
        </w:rPr>
        <w:t>The Figure</w:t>
      </w:r>
      <w:proofErr w:type="gramEnd"/>
      <w:r w:rsidR="000B718F">
        <w:rPr>
          <w:b w:val="0"/>
        </w:rPr>
        <w:t xml:space="preserve"> 1 shows</w:t>
      </w:r>
      <w:bookmarkStart w:id="0" w:name="_Hlk86049482"/>
      <w:r w:rsidR="000B718F">
        <w:rPr>
          <w:b w:val="0"/>
        </w:rPr>
        <w:t xml:space="preserve"> the illustration of </w:t>
      </w:r>
      <w:r w:rsidR="00862A30">
        <w:rPr>
          <w:b w:val="0"/>
        </w:rPr>
        <w:t>DE</w:t>
      </w:r>
      <w:r w:rsidR="000B718F">
        <w:rPr>
          <w:b w:val="0"/>
        </w:rPr>
        <w:t xml:space="preserve">MUX </w:t>
      </w:r>
      <w:r w:rsidR="00862A30">
        <w:rPr>
          <w:b w:val="0"/>
        </w:rPr>
        <w:t>1</w:t>
      </w:r>
      <w:r w:rsidR="000B718F">
        <w:rPr>
          <w:b w:val="0"/>
        </w:rPr>
        <w:t>-</w:t>
      </w:r>
      <w:r w:rsidR="00862A30">
        <w:rPr>
          <w:b w:val="0"/>
        </w:rPr>
        <w:t>2</w:t>
      </w:r>
      <w:r w:rsidR="000B718F">
        <w:rPr>
          <w:b w:val="0"/>
        </w:rPr>
        <w:t>.</w:t>
      </w:r>
      <w:bookmarkEnd w:id="0"/>
    </w:p>
    <w:p w14:paraId="5F8E77DB" w14:textId="77777777" w:rsidR="009C76A1" w:rsidRDefault="009C76A1" w:rsidP="004A200E">
      <w:pPr>
        <w:spacing w:line="360" w:lineRule="auto"/>
        <w:jc w:val="both"/>
        <w:rPr>
          <w:bCs w:val="0"/>
        </w:rPr>
      </w:pPr>
    </w:p>
    <w:p w14:paraId="0A96F579" w14:textId="4FC4B6C5" w:rsidR="009C76A1" w:rsidRDefault="00862A30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48A47264" wp14:editId="3FAE576A">
            <wp:extent cx="2403763" cy="1548986"/>
            <wp:effectExtent l="0" t="0" r="0" b="0"/>
            <wp:docPr id="18" name="Picture 1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, schematic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1407" cy="155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3C950" w14:textId="1B916EBD" w:rsidR="000B718F" w:rsidRPr="004640F5" w:rsidRDefault="000B718F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Figure 1. T</w:t>
      </w:r>
      <w:r w:rsidRPr="000B718F">
        <w:rPr>
          <w:sz w:val="26"/>
          <w:szCs w:val="26"/>
        </w:rPr>
        <w:t xml:space="preserve">he illustration of </w:t>
      </w:r>
      <w:r w:rsidR="00862A30">
        <w:rPr>
          <w:sz w:val="26"/>
          <w:szCs w:val="26"/>
        </w:rPr>
        <w:t>DE</w:t>
      </w:r>
      <w:r w:rsidRPr="000B718F">
        <w:rPr>
          <w:sz w:val="26"/>
          <w:szCs w:val="26"/>
        </w:rPr>
        <w:t xml:space="preserve">MUX </w:t>
      </w:r>
      <w:r w:rsidR="00862A30">
        <w:rPr>
          <w:sz w:val="26"/>
          <w:szCs w:val="26"/>
        </w:rPr>
        <w:t>1</w:t>
      </w:r>
      <w:r w:rsidRPr="000B718F">
        <w:rPr>
          <w:sz w:val="26"/>
          <w:szCs w:val="26"/>
        </w:rPr>
        <w:t>-</w:t>
      </w:r>
      <w:r w:rsidR="00862A30">
        <w:rPr>
          <w:sz w:val="26"/>
          <w:szCs w:val="26"/>
        </w:rPr>
        <w:t>2</w:t>
      </w:r>
      <w:r w:rsidRPr="000B718F">
        <w:rPr>
          <w:sz w:val="26"/>
          <w:szCs w:val="26"/>
        </w:rPr>
        <w:t>.</w:t>
      </w:r>
    </w:p>
    <w:p w14:paraId="6FE60C0E" w14:textId="77777777" w:rsidR="000B718F" w:rsidRDefault="000B718F" w:rsidP="004A200E">
      <w:pPr>
        <w:spacing w:line="360" w:lineRule="auto"/>
        <w:jc w:val="both"/>
        <w:rPr>
          <w:b w:val="0"/>
        </w:rPr>
      </w:pPr>
    </w:p>
    <w:p w14:paraId="72471F4B" w14:textId="52DFD472" w:rsidR="009C76A1" w:rsidRPr="009C76A1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347"/>
        <w:gridCol w:w="1076"/>
        <w:gridCol w:w="990"/>
      </w:tblGrid>
      <w:tr w:rsidR="00995D44" w:rsidRPr="004640F5" w14:paraId="1B558570" w14:textId="2E7A5077" w:rsidTr="000A22BC">
        <w:trPr>
          <w:cantSplit/>
          <w:jc w:val="center"/>
        </w:trPr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D018" w14:textId="20AFF839" w:rsidR="00995D44" w:rsidRPr="004640F5" w:rsidRDefault="00995D44" w:rsidP="009C76A1">
            <w:pPr>
              <w:spacing w:line="276" w:lineRule="auto"/>
              <w:jc w:val="center"/>
            </w:pPr>
            <w:r>
              <w:t>Input</w:t>
            </w:r>
          </w:p>
        </w:tc>
        <w:tc>
          <w:tcPr>
            <w:tcW w:w="2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B87A" w14:textId="6696D60E" w:rsidR="00995D44" w:rsidRPr="004640F5" w:rsidRDefault="00995D44" w:rsidP="009C76A1">
            <w:pPr>
              <w:spacing w:line="276" w:lineRule="auto"/>
              <w:jc w:val="center"/>
            </w:pPr>
            <w:r w:rsidRPr="004640F5">
              <w:t>Output</w:t>
            </w:r>
          </w:p>
        </w:tc>
      </w:tr>
      <w:tr w:rsidR="00995D44" w:rsidRPr="004640F5" w14:paraId="05436833" w14:textId="00327530" w:rsidTr="00995D44">
        <w:trPr>
          <w:trHeight w:val="295"/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CE97" w14:textId="4D52A93F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S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014B0" w14:textId="7733C1EE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I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69F" w14:textId="6DD92C94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 w:rsidRPr="00995D44">
              <w:rPr>
                <w:bCs w:val="0"/>
              </w:rPr>
              <w:t>Y</w:t>
            </w:r>
            <w:r w:rsidRPr="00995D44">
              <w:rPr>
                <w:bCs w:val="0"/>
                <w:vertAlign w:val="subscript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61CB" w14:textId="08E6757D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 w:rsidRPr="00995D44">
              <w:rPr>
                <w:bCs w:val="0"/>
              </w:rPr>
              <w:t>Y</w:t>
            </w:r>
            <w:r w:rsidRPr="00995D44">
              <w:rPr>
                <w:bCs w:val="0"/>
                <w:vertAlign w:val="subscript"/>
              </w:rPr>
              <w:t>1</w:t>
            </w:r>
          </w:p>
        </w:tc>
      </w:tr>
      <w:tr w:rsidR="00995D44" w:rsidRPr="004640F5" w14:paraId="28D3A9C1" w14:textId="704CB52F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01EE" w14:textId="2BC4AE28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BDA7" w14:textId="17A3C4D2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48EF" w14:textId="6F58F3A2" w:rsidR="00995D44" w:rsidRPr="004640F5" w:rsidRDefault="00F87727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FCE73" w14:textId="0EC8CFBF" w:rsidR="00995D44" w:rsidRPr="004640F5" w:rsidRDefault="00F87727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95D44" w:rsidRPr="004640F5" w14:paraId="279C2179" w14:textId="30FDC6DE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8BDB" w14:textId="335A0874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7FF19" w14:textId="00C25B6C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5A04" w14:textId="7D72A06B" w:rsidR="00995D44" w:rsidRPr="004640F5" w:rsidRDefault="00F87727" w:rsidP="00F87727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0B71" w14:textId="48D69DD7" w:rsidR="00995D44" w:rsidRPr="004640F5" w:rsidRDefault="00F87727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95D44" w:rsidRPr="004640F5" w14:paraId="2BE83B36" w14:textId="0E98BF35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3D75" w14:textId="20030E67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4FEFF" w14:textId="3B39FB60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61C" w14:textId="365BBD50" w:rsidR="00995D44" w:rsidRPr="004640F5" w:rsidRDefault="00F87727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0496" w14:textId="18C1F3B0" w:rsidR="00995D44" w:rsidRPr="004640F5" w:rsidRDefault="00F87727" w:rsidP="009C76A1">
            <w:pPr>
              <w:spacing w:line="276" w:lineRule="auto"/>
              <w:jc w:val="center"/>
            </w:pPr>
            <w:r>
              <w:t>0</w:t>
            </w:r>
          </w:p>
        </w:tc>
      </w:tr>
      <w:tr w:rsidR="00995D44" w:rsidRPr="004640F5" w14:paraId="45620C49" w14:textId="3D6F51BD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0073" w14:textId="304C4B1A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9C06" w14:textId="3A6D741C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560D" w14:textId="787A818C" w:rsidR="00995D44" w:rsidRPr="004640F5" w:rsidRDefault="00F87727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F85DD" w14:textId="63AE7217" w:rsidR="00995D44" w:rsidRPr="004640F5" w:rsidRDefault="00F87727" w:rsidP="009C76A1">
            <w:pPr>
              <w:spacing w:line="276" w:lineRule="auto"/>
              <w:jc w:val="center"/>
            </w:pPr>
            <w:r>
              <w:t>1</w:t>
            </w: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370F2DE9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4446243" w14:textId="0DD4ED36" w:rsidR="0026624F" w:rsidRPr="00F87727" w:rsidRDefault="00000000" w:rsidP="0026624F">
      <w:pPr>
        <w:spacing w:line="360" w:lineRule="auto"/>
        <w:jc w:val="both"/>
        <w:rPr>
          <w:b w:val="0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I</m:t>
          </m:r>
        </m:oMath>
      </m:oMathPara>
    </w:p>
    <w:p w14:paraId="1792454D" w14:textId="00667469" w:rsidR="00F87727" w:rsidRPr="00F87727" w:rsidRDefault="00F87727" w:rsidP="0026624F">
      <w:pPr>
        <w:spacing w:line="360" w:lineRule="auto"/>
        <w:jc w:val="both"/>
        <w:rPr>
          <w:b w:val="0"/>
        </w:rPr>
      </w:pPr>
      <w:r>
        <w:rPr>
          <w:b w:val="0"/>
        </w:rPr>
        <w:lastRenderedPageBreak/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w:r>
        <w:rPr>
          <w:b w:val="0"/>
        </w:rPr>
        <w:tab/>
      </w:r>
      <m:oMath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=SI</m:t>
        </m:r>
      </m:oMath>
    </w:p>
    <w:p w14:paraId="725EA7D1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3196226" w14:textId="1FFFA624" w:rsidR="0026624F" w:rsidRDefault="00F87727" w:rsidP="0026624F">
      <w:pPr>
        <w:spacing w:line="360" w:lineRule="auto"/>
        <w:jc w:val="both"/>
        <w:rPr>
          <w:b w:val="0"/>
        </w:rPr>
      </w:pPr>
      <w:r w:rsidRPr="00F87727">
        <w:rPr>
          <w:b w:val="0"/>
          <w:noProof/>
          <w:lang w:val="vi-VN"/>
        </w:rPr>
        <w:drawing>
          <wp:inline distT="0" distB="0" distL="0" distR="0" wp14:anchorId="2D95655B" wp14:editId="52644A1D">
            <wp:extent cx="3029373" cy="1476581"/>
            <wp:effectExtent l="0" t="0" r="0" b="9525"/>
            <wp:docPr id="1830822272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822272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917BA" w14:textId="05C04C4E" w:rsidR="0026624F" w:rsidRPr="005D2D97" w:rsidRDefault="005D2D97" w:rsidP="0026624F">
      <w:pPr>
        <w:spacing w:line="360" w:lineRule="auto"/>
        <w:jc w:val="both"/>
        <w:rPr>
          <w:b w:val="0"/>
        </w:rPr>
      </w:pPr>
      <w:r w:rsidRPr="005D2D97">
        <w:rPr>
          <w:b w:val="0"/>
          <w:noProof/>
        </w:rPr>
        <w:drawing>
          <wp:inline distT="0" distB="0" distL="0" distR="0" wp14:anchorId="4E3F96C5" wp14:editId="0D90C41D">
            <wp:extent cx="3029373" cy="1476581"/>
            <wp:effectExtent l="0" t="0" r="0" b="9525"/>
            <wp:docPr id="28182888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828884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3CCC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4CB0834E" w14:textId="400DA8CE" w:rsidR="0026624F" w:rsidRPr="003656B0" w:rsidRDefault="003656B0" w:rsidP="004A200E">
      <w:pPr>
        <w:spacing w:line="360" w:lineRule="auto"/>
        <w:jc w:val="both"/>
        <w:rPr>
          <w:b w:val="0"/>
        </w:rPr>
      </w:pPr>
      <w:r>
        <w:rPr>
          <w:b w:val="0"/>
        </w:rPr>
        <w:t>When we build a circuit by using logic gates to replace the DEMUX 1-</w:t>
      </w:r>
      <w:proofErr w:type="gramStart"/>
      <w:r>
        <w:rPr>
          <w:b w:val="0"/>
        </w:rPr>
        <w:t>2  the</w:t>
      </w:r>
      <w:proofErr w:type="gramEnd"/>
      <w:r>
        <w:rPr>
          <w:b w:val="0"/>
        </w:rPr>
        <w:t xml:space="preserve"> output </w:t>
      </w:r>
      <m:oMath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 xml:space="preserve">is rely on the input S and the output </w:t>
      </w:r>
      <m:oMath>
        <m:sSub>
          <m:sSubPr>
            <m:ctrlPr>
              <w:rPr>
                <w:rFonts w:ascii="Cambria Math" w:hAnsi="Cambria Math"/>
                <w:b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is rely on the input I</w:t>
      </w:r>
    </w:p>
    <w:p w14:paraId="51B963D1" w14:textId="0DE0765B" w:rsid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 xml:space="preserve">. </w:t>
      </w:r>
      <w:r w:rsidR="008333D0" w:rsidRPr="008333D0">
        <w:rPr>
          <w:bCs w:val="0"/>
        </w:rPr>
        <w:t xml:space="preserve">Design </w:t>
      </w:r>
      <w:r w:rsidR="00D03BA3">
        <w:rPr>
          <w:bCs w:val="0"/>
        </w:rPr>
        <w:t>1</w:t>
      </w:r>
      <w:r w:rsidR="008333D0" w:rsidRPr="008333D0">
        <w:rPr>
          <w:bCs w:val="0"/>
        </w:rPr>
        <w:t>-to-</w:t>
      </w:r>
      <w:r w:rsidR="00D03BA3">
        <w:rPr>
          <w:bCs w:val="0"/>
        </w:rPr>
        <w:t>4</w:t>
      </w:r>
      <w:r w:rsidR="008333D0" w:rsidRPr="008333D0">
        <w:rPr>
          <w:bCs w:val="0"/>
        </w:rPr>
        <w:t xml:space="preserve"> </w:t>
      </w:r>
      <w:r w:rsidR="00D03BA3">
        <w:rPr>
          <w:bCs w:val="0"/>
        </w:rPr>
        <w:t>DE</w:t>
      </w:r>
      <w:r w:rsidR="008333D0" w:rsidRPr="008333D0">
        <w:rPr>
          <w:bCs w:val="0"/>
        </w:rPr>
        <w:t>MU</w:t>
      </w:r>
      <w:r w:rsidR="008333D0">
        <w:rPr>
          <w:bCs w:val="0"/>
        </w:rPr>
        <w:t xml:space="preserve">X </w:t>
      </w:r>
      <w:r w:rsidR="008333D0" w:rsidRPr="009C76A1">
        <w:rPr>
          <w:bCs w:val="0"/>
        </w:rPr>
        <w:t>using logic gates</w:t>
      </w:r>
      <w:r>
        <w:rPr>
          <w:bCs w:val="0"/>
        </w:rPr>
        <w:t>.</w:t>
      </w:r>
    </w:p>
    <w:p w14:paraId="772926F8" w14:textId="431DDAF5" w:rsidR="00D03BA3" w:rsidRDefault="00D03BA3" w:rsidP="004A200E">
      <w:pPr>
        <w:spacing w:line="360" w:lineRule="auto"/>
        <w:jc w:val="both"/>
        <w:rPr>
          <w:b w:val="0"/>
        </w:rPr>
      </w:pPr>
      <w:r w:rsidRPr="00D03BA3">
        <w:rPr>
          <w:b w:val="0"/>
        </w:rPr>
        <w:t xml:space="preserve">Build the circuit. The inputs S0, S1, </w:t>
      </w:r>
      <w:r w:rsidR="005A0082">
        <w:rPr>
          <w:b w:val="0"/>
        </w:rPr>
        <w:t xml:space="preserve">I, </w:t>
      </w:r>
      <w:r w:rsidR="005A0082" w:rsidRPr="00D03BA3">
        <w:rPr>
          <w:b w:val="0"/>
        </w:rPr>
        <w:t xml:space="preserve">are driven by </w:t>
      </w:r>
      <w:r w:rsidR="005D2D97">
        <w:rPr>
          <w:b w:val="0"/>
        </w:rPr>
        <w:t>3</w:t>
      </w:r>
      <w:r w:rsidR="005A0082" w:rsidRPr="00D03BA3">
        <w:rPr>
          <w:b w:val="0"/>
        </w:rPr>
        <w:t xml:space="preserve"> switches</w:t>
      </w:r>
      <w:r w:rsidR="005A0082">
        <w:rPr>
          <w:b w:val="0"/>
        </w:rPr>
        <w:t>. The outputs Y0</w:t>
      </w:r>
      <w:r w:rsidRPr="00D03BA3">
        <w:rPr>
          <w:b w:val="0"/>
        </w:rPr>
        <w:t>,</w:t>
      </w:r>
      <w:r w:rsidR="005A0082">
        <w:rPr>
          <w:b w:val="0"/>
        </w:rPr>
        <w:t xml:space="preserve"> Y</w:t>
      </w:r>
      <w:r w:rsidRPr="00D03BA3">
        <w:rPr>
          <w:b w:val="0"/>
        </w:rPr>
        <w:t xml:space="preserve">1, </w:t>
      </w:r>
      <w:r w:rsidR="005A0082">
        <w:rPr>
          <w:b w:val="0"/>
        </w:rPr>
        <w:t>Y</w:t>
      </w:r>
      <w:r w:rsidRPr="00D03BA3">
        <w:rPr>
          <w:b w:val="0"/>
        </w:rPr>
        <w:t xml:space="preserve">2, </w:t>
      </w:r>
      <w:r w:rsidR="005A0082">
        <w:rPr>
          <w:b w:val="0"/>
        </w:rPr>
        <w:t>Y</w:t>
      </w:r>
      <w:r w:rsidRPr="00D03BA3">
        <w:rPr>
          <w:b w:val="0"/>
        </w:rPr>
        <w:t>3</w:t>
      </w:r>
      <w:r w:rsidR="005A0082">
        <w:rPr>
          <w:b w:val="0"/>
        </w:rPr>
        <w:t xml:space="preserve"> are connected to LED.</w:t>
      </w:r>
    </w:p>
    <w:p w14:paraId="07BD1FE3" w14:textId="77777777" w:rsidR="00D03BA3" w:rsidRPr="00D03BA3" w:rsidRDefault="00D03BA3" w:rsidP="004A200E">
      <w:pPr>
        <w:spacing w:line="360" w:lineRule="auto"/>
        <w:jc w:val="both"/>
        <w:rPr>
          <w:b w:val="0"/>
        </w:rPr>
      </w:pPr>
    </w:p>
    <w:tbl>
      <w:tblPr>
        <w:tblW w:w="76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1006"/>
        <w:gridCol w:w="879"/>
        <w:gridCol w:w="1170"/>
        <w:gridCol w:w="1260"/>
        <w:gridCol w:w="1170"/>
        <w:gridCol w:w="1170"/>
      </w:tblGrid>
      <w:tr w:rsidR="005A0082" w:rsidRPr="004640F5" w14:paraId="0642F098" w14:textId="2ECA705D" w:rsidTr="005A0082">
        <w:trPr>
          <w:trHeight w:val="295"/>
          <w:jc w:val="center"/>
        </w:trPr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987E5" w14:textId="57D9EE57" w:rsidR="005A0082" w:rsidRDefault="00577B4E" w:rsidP="00690B69">
            <w:pPr>
              <w:spacing w:line="276" w:lineRule="auto"/>
              <w:jc w:val="center"/>
            </w:pPr>
            <w:r>
              <w:t>q</w:t>
            </w:r>
          </w:p>
        </w:tc>
        <w:tc>
          <w:tcPr>
            <w:tcW w:w="47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566D2" w14:textId="318A3054" w:rsidR="005A0082" w:rsidRDefault="005A0082" w:rsidP="00690B69">
            <w:pPr>
              <w:spacing w:line="276" w:lineRule="auto"/>
              <w:jc w:val="center"/>
            </w:pPr>
            <w:r>
              <w:t>Out</w:t>
            </w:r>
            <w:r w:rsidRPr="008333D0">
              <w:t>put</w:t>
            </w:r>
          </w:p>
        </w:tc>
      </w:tr>
      <w:tr w:rsidR="005A0082" w:rsidRPr="004640F5" w14:paraId="099D0F50" w14:textId="649AF8D4" w:rsidTr="005A0082">
        <w:trPr>
          <w:trHeight w:val="295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4BBC7" w14:textId="7099CE3E" w:rsidR="005A0082" w:rsidRPr="004640F5" w:rsidRDefault="005A0082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>
              <w:rPr>
                <w:vertAlign w:val="subscript"/>
              </w:rPr>
              <w:t>1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4A2DA" w14:textId="68AED5F8" w:rsidR="005A0082" w:rsidRPr="004640F5" w:rsidRDefault="005A0082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1D35B" w14:textId="0886B7E5" w:rsidR="005A0082" w:rsidRPr="004640F5" w:rsidRDefault="005A0082" w:rsidP="00690B69">
            <w:pPr>
              <w:spacing w:line="276" w:lineRule="auto"/>
              <w:jc w:val="center"/>
            </w:pPr>
            <w:r>
              <w:t>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84BB4" w14:textId="2576A22B" w:rsidR="005A0082" w:rsidRPr="004640F5" w:rsidRDefault="005A0082" w:rsidP="00690B69">
            <w:pPr>
              <w:spacing w:line="276" w:lineRule="auto"/>
              <w:jc w:val="center"/>
              <w:rPr>
                <w:b w:val="0"/>
              </w:rPr>
            </w:pPr>
            <w:r>
              <w:t>Y</w:t>
            </w:r>
            <w:r>
              <w:rPr>
                <w:vertAlign w:val="subscript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1DD9C" w14:textId="1A0A2489" w:rsidR="005A0082" w:rsidRPr="004640F5" w:rsidRDefault="005A0082" w:rsidP="00690B69">
            <w:pPr>
              <w:spacing w:line="276" w:lineRule="auto"/>
              <w:jc w:val="center"/>
            </w:pPr>
            <w:r>
              <w:t>Y</w:t>
            </w:r>
            <w:r>
              <w:rPr>
                <w:vertAlign w:val="subscript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EA327" w14:textId="43F62EA3" w:rsidR="005A0082" w:rsidRPr="004640F5" w:rsidRDefault="005A0082" w:rsidP="00690B69">
            <w:pPr>
              <w:spacing w:line="276" w:lineRule="auto"/>
              <w:jc w:val="center"/>
            </w:pPr>
            <w:r>
              <w:t>Y</w:t>
            </w:r>
            <w:r>
              <w:rPr>
                <w:vertAlign w:val="subscript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D0B5" w14:textId="59AAD538" w:rsidR="005A0082" w:rsidRPr="004640F5" w:rsidRDefault="005A0082" w:rsidP="00690B69">
            <w:pPr>
              <w:spacing w:line="276" w:lineRule="auto"/>
              <w:jc w:val="center"/>
            </w:pPr>
            <w:r>
              <w:t>Y</w:t>
            </w:r>
            <w:r>
              <w:rPr>
                <w:vertAlign w:val="subscript"/>
              </w:rPr>
              <w:t>3</w:t>
            </w:r>
          </w:p>
        </w:tc>
      </w:tr>
      <w:tr w:rsidR="005A0082" w:rsidRPr="004640F5" w14:paraId="16451E7A" w14:textId="5ACCFBD5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1826" w14:textId="3D3BEF8E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84A76" w14:textId="092F5C1D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F7423" w14:textId="2E14CF05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D76D9" w14:textId="6B65BF65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B62D" w14:textId="7C5BAA0B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05DF" w14:textId="3AB4427F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5F2E0" w14:textId="368C5066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4696C13B" w14:textId="44411D0B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F846" w14:textId="3F61DC4C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79FB" w14:textId="78ED6A39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FDF4" w14:textId="6F56CA8E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F8965" w14:textId="0FB4607F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9DBC5" w14:textId="639762BA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A064" w14:textId="3067E006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13C7" w14:textId="3FF52C00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03C2A942" w14:textId="6C259EA7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FD099" w14:textId="284D34EA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24117" w14:textId="4710F48F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ABF8" w14:textId="6FA59E52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80272" w14:textId="5919AD1F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F7B3A" w14:textId="15E69612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95711" w14:textId="1C0A1083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4624D" w14:textId="3BA5D8C3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64F9A3C3" w14:textId="69E61B04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3F449" w14:textId="34F3BEAA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F6DEA" w14:textId="7082E27F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D1554" w14:textId="3FB7AFFE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51E0" w14:textId="49A5E554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0663" w14:textId="1798BEAA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7376" w14:textId="49282C42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75506" w14:textId="647985BB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0B740345" w14:textId="0C9371C3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7AF34" w14:textId="05E64871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1797" w14:textId="68380617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AAA17" w14:textId="04E77506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BEA9A" w14:textId="6ECF7AC9" w:rsidR="005A0082" w:rsidRPr="004640F5" w:rsidRDefault="005D2D97" w:rsidP="005D2D97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B560F" w14:textId="41B367CA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D558" w14:textId="59D74391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ED2E" w14:textId="250C4F6C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67CD2D94" w14:textId="51ECA155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8EBA8" w14:textId="6E75D1DE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53B3D" w14:textId="484E862F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5745" w14:textId="3E81212D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D02D" w14:textId="28A65FC4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A4AA6" w14:textId="1AA191A4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86395" w14:textId="3247FA47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6270C" w14:textId="644F98B5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3436A1A5" w14:textId="3EF43282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03AC7" w14:textId="3901220B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BDFED" w14:textId="077E8D26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A55D8" w14:textId="7AE28573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3BFF" w14:textId="11B4A7AA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E6341" w14:textId="435D1193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CA7F" w14:textId="2536C26F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7D1E" w14:textId="0E593F27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5A0082" w:rsidRPr="004640F5" w14:paraId="0876248F" w14:textId="1901D9AA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47587" w14:textId="7B83C527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D8E63" w14:textId="1CF996A4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C5DB4" w14:textId="5F267F44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B868" w14:textId="5A90E6D8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75BBD" w14:textId="64781BCD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422D" w14:textId="40CDE9BA" w:rsidR="005A0082" w:rsidRPr="004640F5" w:rsidRDefault="005D2D97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02FB" w14:textId="2DA22359" w:rsidR="005A0082" w:rsidRPr="004640F5" w:rsidRDefault="005D2D97" w:rsidP="00690B69">
            <w:pPr>
              <w:spacing w:line="276" w:lineRule="auto"/>
              <w:jc w:val="center"/>
            </w:pPr>
            <w:r>
              <w:t>1</w:t>
            </w:r>
            <w:r w:rsidR="00431B23">
              <w:t xml:space="preserve"> </w:t>
            </w:r>
          </w:p>
        </w:tc>
      </w:tr>
    </w:tbl>
    <w:p w14:paraId="3866134E" w14:textId="4E8501B4" w:rsidR="00D03BA3" w:rsidRDefault="00D03BA3" w:rsidP="004A200E">
      <w:pPr>
        <w:spacing w:line="360" w:lineRule="auto"/>
        <w:jc w:val="both"/>
        <w:rPr>
          <w:bCs w:val="0"/>
        </w:rPr>
      </w:pPr>
    </w:p>
    <w:p w14:paraId="7C45F3DB" w14:textId="77777777" w:rsidR="005A0082" w:rsidRDefault="005A0082" w:rsidP="005A0082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2A91AB6" w14:textId="3BA03953" w:rsidR="005A0082" w:rsidRDefault="00000000" w:rsidP="005A0082">
      <w:pPr>
        <w:spacing w:line="360" w:lineRule="auto"/>
        <w:jc w:val="both"/>
        <w:rPr>
          <w:b w:val="0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01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I </m:t>
          </m:r>
        </m:oMath>
      </m:oMathPara>
    </w:p>
    <w:p w14:paraId="4C727F39" w14:textId="678D864B" w:rsidR="005A0082" w:rsidRDefault="00000000" w:rsidP="005A0082">
      <w:pPr>
        <w:spacing w:line="360" w:lineRule="auto"/>
        <w:jc w:val="both"/>
        <w:rPr>
          <w:b w:val="0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011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</m:acc>
        </m:oMath>
      </m:oMathPara>
    </w:p>
    <w:p w14:paraId="5F879601" w14:textId="3B977798" w:rsidR="005A0082" w:rsidRPr="00431B23" w:rsidRDefault="00000000" w:rsidP="005A0082">
      <w:pPr>
        <w:spacing w:line="360" w:lineRule="auto"/>
        <w:jc w:val="both"/>
        <w:rPr>
          <w:b w:val="0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101=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I</m:t>
          </m:r>
        </m:oMath>
      </m:oMathPara>
    </w:p>
    <w:p w14:paraId="216CB226" w14:textId="58F6D09B" w:rsidR="00431B23" w:rsidRDefault="00000000" w:rsidP="005A0082">
      <w:pPr>
        <w:spacing w:line="360" w:lineRule="auto"/>
        <w:jc w:val="both"/>
        <w:rPr>
          <w:b w:val="0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111=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I </m:t>
          </m:r>
        </m:oMath>
      </m:oMathPara>
    </w:p>
    <w:p w14:paraId="6F929E92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66DA2AB1" w14:textId="77777777" w:rsidR="005A0082" w:rsidRDefault="005A0082" w:rsidP="005A008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AA4B89E" w14:textId="48F813D4" w:rsidR="005A0082" w:rsidRPr="009F3BCA" w:rsidRDefault="00431B23" w:rsidP="005A0082">
      <w:pPr>
        <w:spacing w:line="360" w:lineRule="auto"/>
        <w:jc w:val="both"/>
        <w:rPr>
          <w:b w:val="0"/>
          <w:lang w:val="vi-VN"/>
        </w:rPr>
      </w:pPr>
      <w:r w:rsidRPr="00431B23">
        <w:rPr>
          <w:b w:val="0"/>
          <w:noProof/>
          <w:lang w:val="vi-VN"/>
        </w:rPr>
        <w:drawing>
          <wp:inline distT="0" distB="0" distL="0" distR="0" wp14:anchorId="701D8AA6" wp14:editId="0D010F2D">
            <wp:extent cx="5760720" cy="3999230"/>
            <wp:effectExtent l="0" t="0" r="0" b="1270"/>
            <wp:docPr id="1014868139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868139" name="Picture 1" descr="A computer screen shot of a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B69F3" w14:textId="72A46088" w:rsidR="005A0082" w:rsidRDefault="00431B23" w:rsidP="005A0082">
      <w:pPr>
        <w:spacing w:line="360" w:lineRule="auto"/>
        <w:jc w:val="both"/>
        <w:rPr>
          <w:b w:val="0"/>
        </w:rPr>
      </w:pPr>
      <w:r w:rsidRPr="00431B23">
        <w:rPr>
          <w:b w:val="0"/>
          <w:noProof/>
        </w:rPr>
        <w:lastRenderedPageBreak/>
        <w:drawing>
          <wp:inline distT="0" distB="0" distL="0" distR="0" wp14:anchorId="27182F07" wp14:editId="769748FF">
            <wp:extent cx="5760720" cy="4160520"/>
            <wp:effectExtent l="0" t="0" r="0" b="0"/>
            <wp:docPr id="14973393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33930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0321A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643EE60F" w14:textId="77777777" w:rsidR="005A0082" w:rsidRDefault="005A0082" w:rsidP="005A0082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5F9F45CF" w14:textId="3AC840B9" w:rsidR="005A0082" w:rsidRPr="006B42A5" w:rsidRDefault="006B42A5" w:rsidP="006B42A5">
      <w:pPr>
        <w:rPr>
          <w:b w:val="0"/>
          <w:bCs w:val="0"/>
        </w:rPr>
      </w:pPr>
      <w:r w:rsidRPr="006B42A5">
        <w:rPr>
          <w:b w:val="0"/>
          <w:bCs w:val="0"/>
        </w:rPr>
        <w:t>The truth table represents a 1-to-4 demultiplexer, where S1 and S0 are the select lines that determine which output Y</w:t>
      </w:r>
      <w:proofErr w:type="gramStart"/>
      <w:r w:rsidRPr="006B42A5">
        <w:rPr>
          <w:b w:val="0"/>
          <w:bCs w:val="0"/>
        </w:rPr>
        <w:t xml:space="preserve">0 </w:t>
      </w:r>
      <w:r w:rsidR="00272657">
        <w:rPr>
          <w:b w:val="0"/>
          <w:bCs w:val="0"/>
        </w:rPr>
        <w:t>,</w:t>
      </w:r>
      <w:r w:rsidRPr="006B42A5">
        <w:rPr>
          <w:b w:val="0"/>
          <w:bCs w:val="0"/>
        </w:rPr>
        <w:t>Y</w:t>
      </w:r>
      <w:proofErr w:type="gramEnd"/>
      <w:r w:rsidRPr="006B42A5">
        <w:rPr>
          <w:b w:val="0"/>
          <w:bCs w:val="0"/>
        </w:rPr>
        <w:t>1</w:t>
      </w:r>
      <w:r w:rsidR="00272657">
        <w:rPr>
          <w:b w:val="0"/>
          <w:bCs w:val="0"/>
        </w:rPr>
        <w:t xml:space="preserve">, Y2, Y3 </w:t>
      </w:r>
      <w:r w:rsidRPr="006B42A5">
        <w:rPr>
          <w:b w:val="0"/>
          <w:bCs w:val="0"/>
        </w:rPr>
        <w:t xml:space="preserve">the input </w:t>
      </w:r>
      <w:r w:rsidR="00272657">
        <w:rPr>
          <w:b w:val="0"/>
          <w:bCs w:val="0"/>
        </w:rPr>
        <w:t>I</w:t>
      </w:r>
      <w:r w:rsidRPr="006B42A5">
        <w:rPr>
          <w:b w:val="0"/>
          <w:bCs w:val="0"/>
        </w:rPr>
        <w:t xml:space="preserve"> is routed to. When </w:t>
      </w:r>
      <w:r w:rsidR="00272657">
        <w:rPr>
          <w:b w:val="0"/>
          <w:bCs w:val="0"/>
        </w:rPr>
        <w:t xml:space="preserve">I=1 </w:t>
      </w:r>
      <w:r w:rsidRPr="006B42A5">
        <w:rPr>
          <w:b w:val="0"/>
          <w:bCs w:val="0"/>
        </w:rPr>
        <w:t xml:space="preserve">the selected output is set to 1 while all others remain 0. When </w:t>
      </w:r>
      <w:r w:rsidR="00272657">
        <w:rPr>
          <w:b w:val="0"/>
          <w:bCs w:val="0"/>
        </w:rPr>
        <w:t>I =0</w:t>
      </w:r>
      <w:r w:rsidRPr="006B42A5">
        <w:rPr>
          <w:b w:val="0"/>
          <w:bCs w:val="0"/>
        </w:rPr>
        <w:t xml:space="preserve"> all outputs are 0 regardless of the select lines' values.</w:t>
      </w:r>
    </w:p>
    <w:p w14:paraId="73B4CC88" w14:textId="77777777" w:rsidR="00D03BA3" w:rsidRDefault="00D03BA3" w:rsidP="004A200E">
      <w:pPr>
        <w:spacing w:line="360" w:lineRule="auto"/>
        <w:jc w:val="both"/>
        <w:rPr>
          <w:bCs w:val="0"/>
        </w:rPr>
      </w:pPr>
    </w:p>
    <w:p w14:paraId="6949811C" w14:textId="43EB0230" w:rsidR="00D03BA3" w:rsidRDefault="00D03BA3" w:rsidP="004A200E">
      <w:pPr>
        <w:spacing w:line="360" w:lineRule="auto"/>
        <w:jc w:val="both"/>
        <w:rPr>
          <w:bCs w:val="0"/>
        </w:rPr>
      </w:pPr>
    </w:p>
    <w:p w14:paraId="1346870E" w14:textId="6E41C57C" w:rsidR="005A0082" w:rsidRPr="0026624F" w:rsidRDefault="005A0082" w:rsidP="005A0082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8B644B">
        <w:rPr>
          <w:bCs w:val="0"/>
        </w:rPr>
        <w:t xml:space="preserve">. </w:t>
      </w:r>
      <w:r w:rsidRPr="008333D0">
        <w:rPr>
          <w:bCs w:val="0"/>
        </w:rPr>
        <w:t xml:space="preserve">Design </w:t>
      </w:r>
      <w:r>
        <w:rPr>
          <w:bCs w:val="0"/>
        </w:rPr>
        <w:t>1</w:t>
      </w:r>
      <w:r w:rsidRPr="008333D0">
        <w:rPr>
          <w:bCs w:val="0"/>
        </w:rPr>
        <w:t>-to-</w:t>
      </w:r>
      <w:r>
        <w:rPr>
          <w:bCs w:val="0"/>
        </w:rPr>
        <w:t>4</w:t>
      </w:r>
      <w:r w:rsidRPr="008333D0">
        <w:rPr>
          <w:bCs w:val="0"/>
        </w:rPr>
        <w:t xml:space="preserve"> </w:t>
      </w:r>
      <w:r>
        <w:rPr>
          <w:bCs w:val="0"/>
        </w:rPr>
        <w:t>DE</w:t>
      </w:r>
      <w:r w:rsidRPr="008333D0">
        <w:rPr>
          <w:bCs w:val="0"/>
        </w:rPr>
        <w:t>MU</w:t>
      </w:r>
      <w:r>
        <w:rPr>
          <w:bCs w:val="0"/>
        </w:rPr>
        <w:t xml:space="preserve">X </w:t>
      </w:r>
      <w:r w:rsidRPr="009C76A1">
        <w:rPr>
          <w:bCs w:val="0"/>
        </w:rPr>
        <w:t xml:space="preserve">using </w:t>
      </w:r>
      <w:r>
        <w:rPr>
          <w:bCs w:val="0"/>
        </w:rPr>
        <w:t>3 DE</w:t>
      </w:r>
      <w:r w:rsidRPr="004640F5">
        <w:t>MUX</w:t>
      </w:r>
      <w:r>
        <w:t xml:space="preserve"> 1-2</w:t>
      </w:r>
      <w:r>
        <w:rPr>
          <w:bCs w:val="0"/>
        </w:rPr>
        <w:t>.</w:t>
      </w:r>
    </w:p>
    <w:p w14:paraId="13B7D937" w14:textId="77777777" w:rsidR="005A0082" w:rsidRDefault="005A0082" w:rsidP="005A008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9BFBE4F" w14:textId="59FE5381" w:rsidR="00D03BA3" w:rsidRPr="005A0082" w:rsidRDefault="00BF5B2B" w:rsidP="004A200E">
      <w:pPr>
        <w:spacing w:line="360" w:lineRule="auto"/>
        <w:jc w:val="both"/>
        <w:rPr>
          <w:bCs w:val="0"/>
          <w:lang w:val="vi-VN"/>
        </w:rPr>
      </w:pPr>
      <w:r w:rsidRPr="00BF5B2B">
        <w:rPr>
          <w:bCs w:val="0"/>
          <w:noProof/>
          <w:lang w:val="vi-VN"/>
        </w:rPr>
        <w:lastRenderedPageBreak/>
        <w:drawing>
          <wp:inline distT="0" distB="0" distL="0" distR="0" wp14:anchorId="0CD6546F" wp14:editId="579D6560">
            <wp:extent cx="5760720" cy="3260725"/>
            <wp:effectExtent l="0" t="0" r="0" b="0"/>
            <wp:docPr id="778366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36671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64CA" w14:textId="33D76B21" w:rsidR="00D03BA3" w:rsidRDefault="00D03BA3" w:rsidP="004A200E">
      <w:pPr>
        <w:spacing w:line="360" w:lineRule="auto"/>
        <w:jc w:val="both"/>
        <w:rPr>
          <w:bCs w:val="0"/>
        </w:rPr>
      </w:pPr>
    </w:p>
    <w:p w14:paraId="6A35B158" w14:textId="0BD158DD" w:rsidR="00D03BA3" w:rsidRDefault="00BF5B2B" w:rsidP="004A200E">
      <w:pPr>
        <w:spacing w:line="360" w:lineRule="auto"/>
        <w:jc w:val="both"/>
        <w:rPr>
          <w:bCs w:val="0"/>
        </w:rPr>
      </w:pPr>
      <w:r w:rsidRPr="00BF5B2B">
        <w:rPr>
          <w:bCs w:val="0"/>
          <w:noProof/>
        </w:rPr>
        <w:drawing>
          <wp:inline distT="0" distB="0" distL="0" distR="0" wp14:anchorId="794AD958" wp14:editId="12FCEF7B">
            <wp:extent cx="5760720" cy="3178810"/>
            <wp:effectExtent l="0" t="0" r="0" b="2540"/>
            <wp:docPr id="198417932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179323" name="Picture 1" descr="A diagram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F931E" w14:textId="4A0BB5D9" w:rsidR="00EE016D" w:rsidRDefault="00EE016D" w:rsidP="004A200E">
      <w:pPr>
        <w:spacing w:line="360" w:lineRule="auto"/>
        <w:jc w:val="both"/>
        <w:rPr>
          <w:bCs w:val="0"/>
        </w:rPr>
      </w:pPr>
    </w:p>
    <w:p w14:paraId="3E4C1867" w14:textId="085107B4" w:rsidR="00EE016D" w:rsidRDefault="00EE016D" w:rsidP="004A200E">
      <w:pPr>
        <w:spacing w:line="360" w:lineRule="auto"/>
        <w:jc w:val="both"/>
        <w:rPr>
          <w:bCs w:val="0"/>
        </w:rPr>
      </w:pPr>
    </w:p>
    <w:p w14:paraId="27A14787" w14:textId="77777777" w:rsidR="00EE016D" w:rsidRDefault="00EE016D" w:rsidP="004A200E">
      <w:pPr>
        <w:spacing w:line="360" w:lineRule="auto"/>
        <w:jc w:val="both"/>
        <w:rPr>
          <w:bCs w:val="0"/>
        </w:rPr>
      </w:pPr>
    </w:p>
    <w:p w14:paraId="6B302DD0" w14:textId="40C236FF" w:rsidR="00D03BA3" w:rsidRDefault="00D03BA3" w:rsidP="004A200E">
      <w:pPr>
        <w:spacing w:line="360" w:lineRule="auto"/>
        <w:jc w:val="both"/>
        <w:rPr>
          <w:bCs w:val="0"/>
        </w:rPr>
      </w:pPr>
    </w:p>
    <w:p w14:paraId="75C4B511" w14:textId="1663449D" w:rsidR="005A0082" w:rsidRDefault="005A0082" w:rsidP="004A200E">
      <w:pPr>
        <w:spacing w:line="360" w:lineRule="auto"/>
        <w:jc w:val="both"/>
        <w:rPr>
          <w:bCs w:val="0"/>
        </w:rPr>
      </w:pPr>
    </w:p>
    <w:p w14:paraId="74234591" w14:textId="77777777" w:rsidR="005A0082" w:rsidRDefault="005A0082" w:rsidP="005A0082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627FED88" w14:textId="24A3D823" w:rsidR="00C45BB2" w:rsidRDefault="00C45BB2" w:rsidP="004A200E">
      <w:pPr>
        <w:spacing w:line="360" w:lineRule="auto"/>
        <w:jc w:val="both"/>
        <w:rPr>
          <w:bCs w:val="0"/>
        </w:rPr>
      </w:pPr>
    </w:p>
    <w:p w14:paraId="3CA78F21" w14:textId="032ACBB8" w:rsidR="00C45BB2" w:rsidRDefault="00C45BB2" w:rsidP="004A200E">
      <w:pPr>
        <w:spacing w:line="360" w:lineRule="auto"/>
        <w:jc w:val="both"/>
        <w:rPr>
          <w:bCs w:val="0"/>
        </w:rPr>
      </w:pPr>
    </w:p>
    <w:p w14:paraId="1BD60672" w14:textId="0C2CFBE9" w:rsidR="00C45BB2" w:rsidRDefault="00C45BB2" w:rsidP="004A200E">
      <w:pPr>
        <w:spacing w:line="360" w:lineRule="auto"/>
        <w:jc w:val="both"/>
        <w:rPr>
          <w:bCs w:val="0"/>
        </w:rPr>
      </w:pPr>
    </w:p>
    <w:p w14:paraId="19B94A2C" w14:textId="5D8FDF5A" w:rsidR="00C45BB2" w:rsidRDefault="00C45BB2" w:rsidP="00C45BB2">
      <w:pPr>
        <w:spacing w:line="360" w:lineRule="auto"/>
        <w:jc w:val="both"/>
        <w:rPr>
          <w:bCs w:val="0"/>
        </w:rPr>
      </w:pPr>
      <w:r>
        <w:rPr>
          <w:bCs w:val="0"/>
        </w:rPr>
        <w:t xml:space="preserve">2. Investigate </w:t>
      </w:r>
      <w:r w:rsidRPr="008333D0">
        <w:rPr>
          <w:bCs w:val="0"/>
        </w:rPr>
        <w:t xml:space="preserve">IC </w:t>
      </w:r>
      <w:r>
        <w:rPr>
          <w:bCs w:val="0"/>
        </w:rPr>
        <w:t>1</w:t>
      </w:r>
      <w:r w:rsidRPr="008333D0">
        <w:rPr>
          <w:bCs w:val="0"/>
        </w:rPr>
        <w:t>-to-</w:t>
      </w:r>
      <w:r>
        <w:rPr>
          <w:bCs w:val="0"/>
        </w:rPr>
        <w:t>8</w:t>
      </w:r>
      <w:r w:rsidRPr="008333D0">
        <w:rPr>
          <w:bCs w:val="0"/>
        </w:rPr>
        <w:t xml:space="preserve"> </w:t>
      </w:r>
      <w:proofErr w:type="spellStart"/>
      <w:r>
        <w:rPr>
          <w:bCs w:val="0"/>
        </w:rPr>
        <w:t>De</w:t>
      </w:r>
      <w:r w:rsidRPr="008333D0">
        <w:rPr>
          <w:bCs w:val="0"/>
        </w:rPr>
        <w:t>Multiplexer</w:t>
      </w:r>
      <w:proofErr w:type="spellEnd"/>
      <w:r w:rsidRPr="008333D0">
        <w:rPr>
          <w:bCs w:val="0"/>
        </w:rPr>
        <w:t xml:space="preserve"> (74</w:t>
      </w:r>
      <w:r>
        <w:rPr>
          <w:bCs w:val="0"/>
        </w:rPr>
        <w:t>HC238</w:t>
      </w:r>
      <w:r w:rsidRPr="008333D0">
        <w:rPr>
          <w:bCs w:val="0"/>
        </w:rPr>
        <w:t>)</w:t>
      </w:r>
    </w:p>
    <w:p w14:paraId="3B1A8F9F" w14:textId="2C780028" w:rsidR="00C45BB2" w:rsidRPr="00EE016D" w:rsidRDefault="00C45BB2" w:rsidP="004A200E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1B531F7C" w14:textId="214DCEED" w:rsidR="00C45BB2" w:rsidRDefault="00C45BB2" w:rsidP="00C45BB2">
      <w:pPr>
        <w:spacing w:line="360" w:lineRule="auto"/>
        <w:jc w:val="center"/>
        <w:rPr>
          <w:bCs w:val="0"/>
        </w:rPr>
      </w:pPr>
      <w:r>
        <w:rPr>
          <w:noProof/>
        </w:rPr>
        <w:drawing>
          <wp:inline distT="0" distB="0" distL="0" distR="0" wp14:anchorId="41080FE6" wp14:editId="7F68C670">
            <wp:extent cx="3867150" cy="2884164"/>
            <wp:effectExtent l="0" t="0" r="0" b="0"/>
            <wp:docPr id="25" name="Picture 2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, schematic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77672" cy="289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6756" w14:textId="59F58BD5" w:rsidR="00C45BB2" w:rsidRPr="004640F5" w:rsidRDefault="00C45BB2" w:rsidP="00C45BB2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Figure 2. </w:t>
      </w:r>
      <w:r w:rsidRPr="000B718F">
        <w:rPr>
          <w:sz w:val="26"/>
          <w:szCs w:val="26"/>
        </w:rPr>
        <w:t xml:space="preserve">IC </w:t>
      </w:r>
      <w:r>
        <w:rPr>
          <w:sz w:val="26"/>
          <w:szCs w:val="26"/>
        </w:rPr>
        <w:t>1</w:t>
      </w:r>
      <w:r w:rsidRPr="000B718F">
        <w:rPr>
          <w:sz w:val="26"/>
          <w:szCs w:val="26"/>
        </w:rPr>
        <w:t>-to-</w:t>
      </w:r>
      <w:r>
        <w:rPr>
          <w:sz w:val="26"/>
          <w:szCs w:val="26"/>
        </w:rPr>
        <w:t>8</w:t>
      </w:r>
      <w:r w:rsidRPr="000B718F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e</w:t>
      </w:r>
      <w:r w:rsidRPr="000B718F">
        <w:rPr>
          <w:sz w:val="26"/>
          <w:szCs w:val="26"/>
        </w:rPr>
        <w:t>Multiplexer</w:t>
      </w:r>
      <w:proofErr w:type="spellEnd"/>
      <w:r w:rsidRPr="000B718F">
        <w:rPr>
          <w:sz w:val="26"/>
          <w:szCs w:val="26"/>
        </w:rPr>
        <w:t xml:space="preserve"> (74</w:t>
      </w:r>
      <w:r>
        <w:rPr>
          <w:sz w:val="26"/>
          <w:szCs w:val="26"/>
        </w:rPr>
        <w:t>HC238</w:t>
      </w:r>
      <w:r w:rsidRPr="000B718F">
        <w:rPr>
          <w:sz w:val="26"/>
          <w:szCs w:val="26"/>
        </w:rPr>
        <w:t>)</w:t>
      </w:r>
    </w:p>
    <w:p w14:paraId="0ED3D7D4" w14:textId="700B8E78" w:rsidR="00133F67" w:rsidRDefault="00133F67" w:rsidP="004A200E">
      <w:pPr>
        <w:spacing w:line="360" w:lineRule="auto"/>
        <w:jc w:val="both"/>
        <w:rPr>
          <w:bCs w:val="0"/>
        </w:rPr>
      </w:pPr>
    </w:p>
    <w:p w14:paraId="65833C79" w14:textId="180FA15B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- 8 outputs are connected by using LEDs.</w:t>
      </w:r>
    </w:p>
    <w:p w14:paraId="76B3C9F7" w14:textId="77777777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 w14:paraId="6A580B07" w14:textId="77777777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 w14:paraId="0665831D" w14:textId="7BE159BE" w:rsidR="00133F67" w:rsidRDefault="00133F67" w:rsidP="004A200E">
      <w:pPr>
        <w:spacing w:line="360" w:lineRule="auto"/>
        <w:jc w:val="both"/>
        <w:rPr>
          <w:bCs w:val="0"/>
        </w:rPr>
      </w:pP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736"/>
        <w:gridCol w:w="787"/>
        <w:gridCol w:w="810"/>
        <w:gridCol w:w="810"/>
        <w:gridCol w:w="900"/>
        <w:gridCol w:w="900"/>
        <w:gridCol w:w="900"/>
        <w:gridCol w:w="900"/>
        <w:gridCol w:w="900"/>
        <w:gridCol w:w="810"/>
      </w:tblGrid>
      <w:tr w:rsidR="00C45BB2" w14:paraId="53F63B13" w14:textId="5588DDC8" w:rsidTr="00C45BB2">
        <w:trPr>
          <w:trHeight w:val="350"/>
          <w:jc w:val="center"/>
        </w:trPr>
        <w:tc>
          <w:tcPr>
            <w:tcW w:w="2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CE90" w14:textId="7A3E02A5" w:rsidR="00C45BB2" w:rsidRPr="00072E10" w:rsidRDefault="00C45BB2" w:rsidP="00690B69">
            <w:pPr>
              <w:jc w:val="center"/>
            </w:pPr>
            <w:r>
              <w:t>INPUT</w:t>
            </w:r>
          </w:p>
        </w:tc>
        <w:tc>
          <w:tcPr>
            <w:tcW w:w="693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125A" w14:textId="2CBAACCD" w:rsidR="00C45BB2" w:rsidRDefault="00C45BB2" w:rsidP="00690B69">
            <w:pPr>
              <w:jc w:val="center"/>
            </w:pPr>
            <w:r>
              <w:t>OUTPUT</w:t>
            </w:r>
          </w:p>
        </w:tc>
      </w:tr>
      <w:tr w:rsidR="00C45BB2" w14:paraId="14AA403F" w14:textId="386CC458" w:rsidTr="00C45BB2">
        <w:trPr>
          <w:trHeight w:val="350"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FF" w14:textId="77777777" w:rsidR="00C45BB2" w:rsidRPr="00072E10" w:rsidRDefault="00C45BB2" w:rsidP="00690B69">
            <w:pPr>
              <w:jc w:val="center"/>
            </w:pPr>
            <w:r w:rsidRPr="00072E10">
              <w:t>S2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635A5" w14:textId="77777777" w:rsidR="00C45BB2" w:rsidRPr="00072E10" w:rsidRDefault="00C45BB2" w:rsidP="00690B69">
            <w:pPr>
              <w:jc w:val="center"/>
            </w:pPr>
            <w:r w:rsidRPr="00072E10">
              <w:t>S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4C45F" w14:textId="77777777" w:rsidR="00C45BB2" w:rsidRPr="00072E10" w:rsidRDefault="00C45BB2" w:rsidP="00690B69">
            <w:pPr>
              <w:jc w:val="center"/>
            </w:pPr>
            <w:r w:rsidRPr="00072E10">
              <w:t>S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2AFD9" w14:textId="4A61DBEE" w:rsidR="00C45BB2" w:rsidRPr="00072E10" w:rsidRDefault="00C45BB2" w:rsidP="00690B69">
            <w:pPr>
              <w:jc w:val="center"/>
            </w:pPr>
            <w:r>
              <w:t>Y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071A" w14:textId="195A6D4D" w:rsidR="00C45BB2" w:rsidRPr="00072E10" w:rsidRDefault="00C45BB2" w:rsidP="00690B69">
            <w:pPr>
              <w:jc w:val="center"/>
            </w:pPr>
            <w:r>
              <w:t>Y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D4DF" w14:textId="260EBFE3" w:rsidR="00C45BB2" w:rsidRPr="00072E10" w:rsidRDefault="00C45BB2" w:rsidP="00690B69">
            <w:pPr>
              <w:jc w:val="center"/>
            </w:pPr>
            <w:r>
              <w:t>Y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C41C2" w14:textId="333D3AF1" w:rsidR="00C45BB2" w:rsidRPr="00072E10" w:rsidRDefault="00C45BB2" w:rsidP="00690B69">
            <w:pPr>
              <w:jc w:val="center"/>
            </w:pPr>
            <w:r>
              <w:t>Y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C88A" w14:textId="768DC653" w:rsidR="00C45BB2" w:rsidRPr="00072E10" w:rsidRDefault="00C45BB2" w:rsidP="00690B69">
            <w:pPr>
              <w:jc w:val="center"/>
            </w:pPr>
            <w:r>
              <w:t>Y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504A" w14:textId="315D3E80" w:rsidR="00C45BB2" w:rsidRPr="00072E10" w:rsidRDefault="00C45BB2" w:rsidP="00690B69">
            <w:pPr>
              <w:jc w:val="center"/>
            </w:pPr>
            <w:r>
              <w:t>Y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B206" w14:textId="10DD1D4F" w:rsidR="00C45BB2" w:rsidRPr="00072E10" w:rsidRDefault="00C45BB2" w:rsidP="00690B69">
            <w:pPr>
              <w:jc w:val="center"/>
            </w:pPr>
            <w:r>
              <w:t>Y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5375E" w14:textId="365ED871" w:rsidR="00C45BB2" w:rsidRPr="00072E10" w:rsidRDefault="00C45BB2" w:rsidP="00690B69">
            <w:pPr>
              <w:jc w:val="center"/>
            </w:pPr>
            <w:r>
              <w:t>Y7</w:t>
            </w:r>
          </w:p>
        </w:tc>
      </w:tr>
      <w:tr w:rsidR="00C45BB2" w14:paraId="1F249E77" w14:textId="1F10807B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1CB6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5EA9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676F5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6972" w14:textId="70C51D9F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02052" w14:textId="2174B25C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528D" w14:textId="2506FE3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96217" w14:textId="18539F16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5887D" w14:textId="3E2D888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8CB5D" w14:textId="097D7BF1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BDBC" w14:textId="734A29C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A2FC" w14:textId="7F30DE93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6B73DEC0" w14:textId="6883E0A1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094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1D98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712D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AB76" w14:textId="0E18E6D1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DA65C" w14:textId="1D73A964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A2370" w14:textId="32BA02B7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0F0AE" w14:textId="5B0AC251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F764C" w14:textId="17A55EAB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CA6AB" w14:textId="2E088E0A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FC09" w14:textId="181185E4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D723B" w14:textId="10D7AB36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2AAD0FCE" w14:textId="03958FED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68F4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469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7C7B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4659" w14:textId="6C5B9246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7901" w14:textId="793627C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0767C" w14:textId="1EFAF08E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D1E20" w14:textId="46CD8786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6C1B" w14:textId="5D8A2474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7ABC1" w14:textId="193DE60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EF365" w14:textId="741D033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3810" w14:textId="3CCFE93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3E882260" w14:textId="06FD4CF9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40FA7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94DE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DDD9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3EDEF" w14:textId="10078A08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B128" w14:textId="2DA033CA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8FD52" w14:textId="5226B9FD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8E2A" w14:textId="1BEB357B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159AC" w14:textId="2B46FDFA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BE11" w14:textId="76AE96EC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F175B" w14:textId="42CAAB5E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EA421" w14:textId="0F31EDF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2AB08A5A" w14:textId="3A479EA0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845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7BD6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8A65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DDB2" w14:textId="0C471F77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8D858" w14:textId="75EF9F07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2454F" w14:textId="23501447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C1C8" w14:textId="55D5014F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3ED0" w14:textId="296F648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B125B" w14:textId="22E0C9A8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938B" w14:textId="3B54E464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D267B" w14:textId="09821B0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4DF4B59F" w14:textId="1FB12A21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652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72F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233C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F0FB" w14:textId="1F8EC171" w:rsidR="00C45BB2" w:rsidRPr="00072E10" w:rsidRDefault="00BF5B2B" w:rsidP="0005648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7711" w14:textId="04B4B6CC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68B50" w14:textId="145F33BA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4F42" w14:textId="67A0278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1044" w14:textId="36E2864D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F1C" w14:textId="316FAB3D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CFEF3" w14:textId="3A6477CE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9F52C" w14:textId="5F53CBA2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7AB1E10B" w14:textId="5EF60E07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864B6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C6CB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27C38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83B7" w14:textId="429FE225" w:rsidR="00C45BB2" w:rsidRPr="00072E10" w:rsidRDefault="00BF5B2B" w:rsidP="0005648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F1ED" w14:textId="23D56F47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EF09E" w14:textId="5E483D2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2EF84" w14:textId="0619ABEF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4F223" w14:textId="01B5CF68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F02C" w14:textId="24A4F77E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0999A" w14:textId="24091F1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51C61" w14:textId="2CB7FBDD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45BB2" w14:paraId="050648F3" w14:textId="7B028018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5BEF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A99E5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EB74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05" w14:textId="0AB373F8" w:rsidR="00C45BB2" w:rsidRPr="00072E10" w:rsidRDefault="00BF5B2B" w:rsidP="0005648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73E8" w14:textId="4E1AAEFD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8902" w14:textId="70B80297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D1D9" w14:textId="21E5984A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39F24" w14:textId="001005A9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39913" w14:textId="67B75EDC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4483" w14:textId="00BEFFB5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0345" w14:textId="0CFAD70E" w:rsidR="00C45BB2" w:rsidRPr="00072E10" w:rsidRDefault="00BF5B2B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</w:tbl>
    <w:p w14:paraId="0F3CB940" w14:textId="77777777" w:rsidR="00C45BB2" w:rsidRDefault="00C45BB2" w:rsidP="004A200E">
      <w:pPr>
        <w:spacing w:line="360" w:lineRule="auto"/>
        <w:jc w:val="both"/>
        <w:rPr>
          <w:bCs w:val="0"/>
        </w:rPr>
      </w:pPr>
    </w:p>
    <w:p w14:paraId="0B7BCA09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70282D4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2661C467" w14:textId="2E664EBA" w:rsidR="00C45BB2" w:rsidRDefault="00BF5B2B" w:rsidP="00C45BB2">
      <w:pPr>
        <w:spacing w:line="360" w:lineRule="auto"/>
        <w:jc w:val="both"/>
        <w:rPr>
          <w:b w:val="0"/>
          <w:lang w:val="vi-VN"/>
        </w:rPr>
      </w:pPr>
      <w:r w:rsidRPr="00BF5B2B">
        <w:rPr>
          <w:b w:val="0"/>
          <w:noProof/>
          <w:lang w:val="vi-VN"/>
        </w:rPr>
        <w:drawing>
          <wp:inline distT="0" distB="0" distL="0" distR="0" wp14:anchorId="25E6F8DC" wp14:editId="25B7AA60">
            <wp:extent cx="5760720" cy="4295775"/>
            <wp:effectExtent l="0" t="0" r="0" b="9525"/>
            <wp:docPr id="2132327306" name="Picture 1" descr="A computer screen shot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27306" name="Picture 1" descr="A computer screen shot of a circuit boa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85E8A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53D0CAC1" w14:textId="77777777" w:rsidR="00C45BB2" w:rsidRPr="00BF5B2B" w:rsidRDefault="00C45BB2" w:rsidP="00C45BB2">
      <w:pPr>
        <w:spacing w:line="360" w:lineRule="auto"/>
        <w:jc w:val="both"/>
        <w:rPr>
          <w:b w:val="0"/>
        </w:rPr>
      </w:pPr>
    </w:p>
    <w:p w14:paraId="0BFF324C" w14:textId="77777777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345189F3" w14:textId="5902EF1D" w:rsidR="00133F67" w:rsidRPr="00D5550F" w:rsidRDefault="00D5550F" w:rsidP="004A200E">
      <w:pPr>
        <w:spacing w:line="360" w:lineRule="auto"/>
        <w:jc w:val="both"/>
        <w:rPr>
          <w:b w:val="0"/>
        </w:rPr>
      </w:pPr>
      <w:r w:rsidRPr="00D5550F">
        <w:rPr>
          <w:b w:val="0"/>
        </w:rPr>
        <w:t xml:space="preserve">The truth table represents a 1-to-8 demultiplexer, where </w:t>
      </w:r>
      <w:r>
        <w:rPr>
          <w:b w:val="0"/>
        </w:rPr>
        <w:t>S</w:t>
      </w:r>
      <w:proofErr w:type="gramStart"/>
      <w:r>
        <w:rPr>
          <w:b w:val="0"/>
        </w:rPr>
        <w:t>2,S</w:t>
      </w:r>
      <w:proofErr w:type="gramEnd"/>
      <w:r>
        <w:rPr>
          <w:b w:val="0"/>
        </w:rPr>
        <w:t>1</w:t>
      </w:r>
      <w:r w:rsidRPr="00D5550F">
        <w:rPr>
          <w:b w:val="0"/>
        </w:rPr>
        <w:t xml:space="preserve"> and </w:t>
      </w:r>
      <w:r>
        <w:rPr>
          <w:b w:val="0"/>
        </w:rPr>
        <w:t xml:space="preserve">S0 </w:t>
      </w:r>
      <w:r w:rsidRPr="00D5550F">
        <w:rPr>
          <w:b w:val="0"/>
        </w:rPr>
        <w:t>are the select lines that determine which output</w:t>
      </w:r>
      <w:r>
        <w:rPr>
          <w:b w:val="0"/>
        </w:rPr>
        <w:t xml:space="preserve"> Y0 </w:t>
      </w:r>
      <w:r w:rsidRPr="00D5550F">
        <w:rPr>
          <w:b w:val="0"/>
        </w:rPr>
        <w:t>to</w:t>
      </w:r>
      <w:r>
        <w:rPr>
          <w:b w:val="0"/>
        </w:rPr>
        <w:t xml:space="preserve"> Y7</w:t>
      </w:r>
      <w:r w:rsidRPr="00D5550F">
        <w:rPr>
          <w:b w:val="0"/>
        </w:rPr>
        <w:t xml:space="preserve"> is set to 1. For each combination of</w:t>
      </w:r>
      <w:r>
        <w:rPr>
          <w:b w:val="0"/>
        </w:rPr>
        <w:t xml:space="preserve"> S2</w:t>
      </w:r>
      <w:r w:rsidRPr="00D5550F">
        <w:rPr>
          <w:b w:val="0"/>
        </w:rPr>
        <w:t xml:space="preserve">, </w:t>
      </w:r>
      <w:r>
        <w:rPr>
          <w:b w:val="0"/>
        </w:rPr>
        <w:t>S1</w:t>
      </w:r>
      <w:r w:rsidRPr="00D5550F">
        <w:rPr>
          <w:b w:val="0"/>
        </w:rPr>
        <w:t>, and</w:t>
      </w:r>
      <w:r>
        <w:rPr>
          <w:b w:val="0"/>
        </w:rPr>
        <w:t xml:space="preserve"> S0</w:t>
      </w:r>
      <w:r w:rsidRPr="00D5550F">
        <w:rPr>
          <w:b w:val="0"/>
        </w:rPr>
        <w:t>, only one specific output is 1 while the others are 0. This setup channels a single input signal to one of eight outputs based on the select line values.</w:t>
      </w:r>
    </w:p>
    <w:p w14:paraId="1E068181" w14:textId="146A0851" w:rsidR="00C45BB2" w:rsidRDefault="002F27A3" w:rsidP="00C45BB2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="00C45BB2">
        <w:rPr>
          <w:bCs w:val="0"/>
        </w:rPr>
        <w:t xml:space="preserve">. </w:t>
      </w:r>
      <w:r>
        <w:rPr>
          <w:bCs w:val="0"/>
        </w:rPr>
        <w:t>Design 1-bit Full Subtractor</w:t>
      </w:r>
    </w:p>
    <w:p w14:paraId="610DE82C" w14:textId="122B593A" w:rsidR="00717EA4" w:rsidRPr="00717EA4" w:rsidRDefault="00717EA4" w:rsidP="00717EA4">
      <w:pPr>
        <w:spacing w:line="360" w:lineRule="auto"/>
        <w:rPr>
          <w:bCs w:val="0"/>
        </w:rPr>
      </w:pPr>
      <w:r w:rsidRPr="00DE76DC">
        <w:rPr>
          <w:bCs w:val="0"/>
        </w:rPr>
        <w:t xml:space="preserve">a. </w:t>
      </w:r>
      <w:r>
        <w:rPr>
          <w:bCs w:val="0"/>
        </w:rPr>
        <w:t xml:space="preserve">Using logic </w:t>
      </w:r>
      <w:proofErr w:type="gramStart"/>
      <w:r>
        <w:rPr>
          <w:bCs w:val="0"/>
        </w:rPr>
        <w:t>gates</w:t>
      </w:r>
      <w:proofErr w:type="gramEnd"/>
    </w:p>
    <w:p w14:paraId="7AA2E75C" w14:textId="6E30CBF8" w:rsidR="00C45BB2" w:rsidRDefault="00C45BB2" w:rsidP="00C45BB2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216829BB" w14:textId="44DE63D0" w:rsidR="002F27A3" w:rsidRPr="002F27A3" w:rsidRDefault="002F27A3" w:rsidP="002F27A3">
      <w:pPr>
        <w:spacing w:line="360" w:lineRule="auto"/>
        <w:jc w:val="both"/>
        <w:rPr>
          <w:b w:val="0"/>
        </w:rPr>
      </w:pPr>
      <w:r w:rsidRPr="002F27A3">
        <w:rPr>
          <w:b w:val="0"/>
        </w:rPr>
        <w:t>Three inputs are A, B</w:t>
      </w:r>
      <w:r>
        <w:rPr>
          <w:b w:val="0"/>
        </w:rPr>
        <w:t>, Bin</w:t>
      </w:r>
      <w:r w:rsidRPr="002F27A3">
        <w:rPr>
          <w:b w:val="0"/>
        </w:rPr>
        <w:t xml:space="preserve">. Two outputs are </w:t>
      </w:r>
      <w:r>
        <w:rPr>
          <w:b w:val="0"/>
        </w:rPr>
        <w:t>D</w:t>
      </w:r>
      <w:r w:rsidRPr="002F27A3">
        <w:rPr>
          <w:b w:val="0"/>
        </w:rPr>
        <w:t xml:space="preserve"> and </w:t>
      </w:r>
      <w:r>
        <w:rPr>
          <w:b w:val="0"/>
        </w:rPr>
        <w:t>B</w:t>
      </w:r>
      <w:r w:rsidRPr="002F27A3">
        <w:rPr>
          <w:b w:val="0"/>
        </w:rPr>
        <w:t>out.</w:t>
      </w:r>
    </w:p>
    <w:p w14:paraId="07B7862B" w14:textId="7307A316" w:rsidR="00BF5B2B" w:rsidRDefault="002F27A3" w:rsidP="002F27A3">
      <w:pPr>
        <w:spacing w:line="360" w:lineRule="auto"/>
        <w:jc w:val="both"/>
        <w:rPr>
          <w:b w:val="0"/>
        </w:rPr>
      </w:pPr>
      <w:r w:rsidRPr="002F27A3">
        <w:rPr>
          <w:b w:val="0"/>
        </w:rPr>
        <w:t xml:space="preserve">Build the truth table and the </w:t>
      </w:r>
      <w:proofErr w:type="gramStart"/>
      <w:r w:rsidRPr="002F27A3">
        <w:rPr>
          <w:b w:val="0"/>
        </w:rPr>
        <w:t>expressions</w:t>
      </w:r>
      <w:proofErr w:type="gramEnd"/>
    </w:p>
    <w:p w14:paraId="6A08C4A7" w14:textId="77777777" w:rsidR="00D5550F" w:rsidRDefault="00D5550F" w:rsidP="002F27A3">
      <w:pPr>
        <w:spacing w:line="360" w:lineRule="auto"/>
        <w:jc w:val="both"/>
        <w:rPr>
          <w:b w:val="0"/>
        </w:rPr>
      </w:pPr>
    </w:p>
    <w:p w14:paraId="50EAC7D9" w14:textId="77777777" w:rsidR="00BF5B2B" w:rsidRDefault="00BF5B2B" w:rsidP="002F27A3">
      <w:pPr>
        <w:spacing w:line="360" w:lineRule="auto"/>
        <w:jc w:val="both"/>
        <w:rPr>
          <w:b w:val="0"/>
        </w:rPr>
      </w:pPr>
    </w:p>
    <w:tbl>
      <w:tblPr>
        <w:tblW w:w="46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1006"/>
        <w:gridCol w:w="879"/>
        <w:gridCol w:w="879"/>
        <w:gridCol w:w="879"/>
      </w:tblGrid>
      <w:tr w:rsidR="00717EA4" w:rsidRPr="004640F5" w14:paraId="22082B11" w14:textId="7BE4ED8C" w:rsidTr="008540A8">
        <w:trPr>
          <w:trHeight w:val="295"/>
          <w:jc w:val="center"/>
        </w:trPr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4C142" w14:textId="77777777" w:rsidR="00717EA4" w:rsidRDefault="00717EA4" w:rsidP="00690B69">
            <w:pPr>
              <w:spacing w:line="276" w:lineRule="auto"/>
              <w:jc w:val="center"/>
            </w:pPr>
            <w:r w:rsidRPr="008333D0">
              <w:lastRenderedPageBreak/>
              <w:t>Input</w:t>
            </w:r>
          </w:p>
        </w:tc>
        <w:tc>
          <w:tcPr>
            <w:tcW w:w="1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083A" w14:textId="3564D29D" w:rsidR="00717EA4" w:rsidRPr="008333D0" w:rsidRDefault="00717EA4" w:rsidP="00690B69">
            <w:pPr>
              <w:spacing w:line="276" w:lineRule="auto"/>
              <w:jc w:val="center"/>
            </w:pPr>
            <w:r>
              <w:t>Output</w:t>
            </w:r>
          </w:p>
        </w:tc>
      </w:tr>
      <w:tr w:rsidR="00717EA4" w:rsidRPr="004640F5" w14:paraId="2BBE17B3" w14:textId="5E9909C4" w:rsidTr="00717EA4">
        <w:trPr>
          <w:trHeight w:val="295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8FE1F" w14:textId="645F2011" w:rsidR="00717EA4" w:rsidRPr="004640F5" w:rsidRDefault="00717EA4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9C807" w14:textId="06277877" w:rsidR="00717EA4" w:rsidRPr="004640F5" w:rsidRDefault="00717EA4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B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B6312" w14:textId="56D5C2F2" w:rsidR="00717EA4" w:rsidRPr="004640F5" w:rsidRDefault="00717EA4" w:rsidP="00690B69">
            <w:pPr>
              <w:spacing w:line="276" w:lineRule="auto"/>
              <w:jc w:val="center"/>
            </w:pPr>
            <w:r>
              <w:t>Bin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A339" w14:textId="77F09D75" w:rsidR="00717EA4" w:rsidRDefault="00717EA4" w:rsidP="00690B69">
            <w:pPr>
              <w:spacing w:line="276" w:lineRule="auto"/>
              <w:jc w:val="center"/>
            </w:pPr>
            <w:r>
              <w:t>D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83AA" w14:textId="785FC28F" w:rsidR="00717EA4" w:rsidRDefault="00717EA4" w:rsidP="00690B69">
            <w:pPr>
              <w:spacing w:line="276" w:lineRule="auto"/>
              <w:jc w:val="center"/>
            </w:pPr>
            <w:r>
              <w:t>Bout</w:t>
            </w:r>
          </w:p>
        </w:tc>
      </w:tr>
      <w:tr w:rsidR="00717EA4" w:rsidRPr="004640F5" w14:paraId="4E9612B7" w14:textId="478CC906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06BE" w14:textId="25192F7F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F8343" w14:textId="2EF4036A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6BD2" w14:textId="6B2FC519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51F7B" w14:textId="275395A1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BB59" w14:textId="4C9F744C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717EA4" w:rsidRPr="004640F5" w14:paraId="1FAF9E46" w14:textId="20F2726A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D9D5" w14:textId="523FE4A4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BB09" w14:textId="6233B4B3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92F72" w14:textId="22A94F3D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211B" w14:textId="4C9FF616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C0E13" w14:textId="1C3D5337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</w:tr>
      <w:tr w:rsidR="00717EA4" w:rsidRPr="004640F5" w14:paraId="3B1FC3FD" w14:textId="3F7501A4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7B87A" w14:textId="783348AF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DA04" w14:textId="74A823E5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4A00C" w14:textId="54519413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6602A" w14:textId="2FB09777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CD8CF" w14:textId="77AE2305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</w:tr>
      <w:tr w:rsidR="00717EA4" w:rsidRPr="004640F5" w14:paraId="76AB1061" w14:textId="49BDEEB2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91C2" w14:textId="13A56A33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98F0" w14:textId="71760578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2ABE" w14:textId="58AA9097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7AD2F" w14:textId="24AF722B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03C6" w14:textId="25292A6C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</w:tr>
      <w:tr w:rsidR="00717EA4" w:rsidRPr="004640F5" w14:paraId="686DDB6A" w14:textId="461655CA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05F70" w14:textId="3D96C8BD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0B73" w14:textId="57BCC168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62AB8" w14:textId="2279DC14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1F08" w14:textId="79BBAF76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F5E1" w14:textId="374D4202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717EA4" w:rsidRPr="004640F5" w14:paraId="363D702B" w14:textId="03AF88BC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75F20" w14:textId="5C9FC330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44DD" w14:textId="7F549383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9DE4" w14:textId="37FCC255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08E4" w14:textId="30474BE3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5351" w14:textId="29EA1939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717EA4" w:rsidRPr="004640F5" w14:paraId="4EF2059F" w14:textId="22ECA012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F41D" w14:textId="7810020B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5FC36" w14:textId="6AABF589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9913D" w14:textId="76B81343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1DFC" w14:textId="3A370D6B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8DE1" w14:textId="717D728F" w:rsidR="00717EA4" w:rsidRPr="004640F5" w:rsidRDefault="00BF5B2B" w:rsidP="00690B69">
            <w:pPr>
              <w:spacing w:line="276" w:lineRule="auto"/>
              <w:jc w:val="center"/>
            </w:pPr>
            <w:r>
              <w:t>0</w:t>
            </w:r>
          </w:p>
        </w:tc>
      </w:tr>
      <w:tr w:rsidR="00717EA4" w:rsidRPr="004640F5" w14:paraId="1845C11F" w14:textId="3C57BED7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8173" w14:textId="192B58A2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8E6B4" w14:textId="61F766CE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75DA2" w14:textId="0EC7F01F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86C6" w14:textId="6D0AA66C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1139A" w14:textId="74A0C9EA" w:rsidR="00717EA4" w:rsidRPr="004640F5" w:rsidRDefault="00BF5B2B" w:rsidP="00690B69">
            <w:pPr>
              <w:spacing w:line="276" w:lineRule="auto"/>
              <w:jc w:val="center"/>
            </w:pPr>
            <w:r>
              <w:t>1</w:t>
            </w:r>
          </w:p>
        </w:tc>
      </w:tr>
    </w:tbl>
    <w:p w14:paraId="236AD77F" w14:textId="54D9D87C" w:rsidR="002F27A3" w:rsidRDefault="002F27A3" w:rsidP="002F27A3">
      <w:pPr>
        <w:spacing w:line="360" w:lineRule="auto"/>
        <w:jc w:val="both"/>
        <w:rPr>
          <w:b w:val="0"/>
        </w:rPr>
      </w:pPr>
    </w:p>
    <w:p w14:paraId="104963EF" w14:textId="107EC3B2" w:rsidR="00717EA4" w:rsidRDefault="00717EA4" w:rsidP="00717EA4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6A8B9034" w14:textId="6581DAEF" w:rsidR="00717EA4" w:rsidRPr="00BF5B2B" w:rsidRDefault="00BF5B2B" w:rsidP="00717EA4">
      <w:pPr>
        <w:spacing w:line="360" w:lineRule="auto"/>
        <w:jc w:val="both"/>
        <w:rPr>
          <w:b w:val="0"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D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B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n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A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n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AB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n</m:t>
              </m:r>
            </m:sub>
          </m:sSub>
        </m:oMath>
      </m:oMathPara>
    </w:p>
    <w:p w14:paraId="37DD34AD" w14:textId="15C73000" w:rsidR="00717EA4" w:rsidRPr="00923183" w:rsidRDefault="00000000" w:rsidP="00717EA4">
      <w:pPr>
        <w:spacing w:line="360" w:lineRule="auto"/>
        <w:jc w:val="both"/>
        <w:rPr>
          <w:b w:val="0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B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in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AB</m:t>
          </m:r>
          <m:sSub>
            <m:sSubPr>
              <m:ctrlPr>
                <w:rPr>
                  <w:rFonts w:ascii="Cambria Math" w:hAnsi="Cambria Math"/>
                  <w:b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14:paraId="4CB4E7DE" w14:textId="77777777" w:rsidR="00923183" w:rsidRDefault="00923183" w:rsidP="00717EA4">
      <w:pPr>
        <w:spacing w:line="360" w:lineRule="auto"/>
        <w:jc w:val="both"/>
        <w:rPr>
          <w:b w:val="0"/>
        </w:rPr>
      </w:pPr>
    </w:p>
    <w:p w14:paraId="3C3AAB83" w14:textId="77777777" w:rsidR="00717EA4" w:rsidRDefault="00717EA4" w:rsidP="00717EA4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FD68001" w14:textId="3D462FC2" w:rsidR="006033B3" w:rsidRPr="006033B3" w:rsidRDefault="006033B3" w:rsidP="00717EA4">
      <w:pPr>
        <w:spacing w:line="360" w:lineRule="auto"/>
        <w:jc w:val="both"/>
        <w:rPr>
          <w:b w:val="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D</m:t>
          </m:r>
        </m:oMath>
      </m:oMathPara>
    </w:p>
    <w:p w14:paraId="31D29230" w14:textId="7C8BEDCB" w:rsidR="00717EA4" w:rsidRPr="009F3BCA" w:rsidRDefault="00923183" w:rsidP="00717EA4">
      <w:pPr>
        <w:spacing w:line="360" w:lineRule="auto"/>
        <w:jc w:val="both"/>
        <w:rPr>
          <w:b w:val="0"/>
          <w:lang w:val="vi-VN"/>
        </w:rPr>
      </w:pPr>
      <w:r w:rsidRPr="00923183">
        <w:rPr>
          <w:b w:val="0"/>
          <w:noProof/>
          <w:lang w:val="vi-VN"/>
        </w:rPr>
        <w:drawing>
          <wp:inline distT="0" distB="0" distL="0" distR="0" wp14:anchorId="1F2E78BD" wp14:editId="74437CEF">
            <wp:extent cx="5760720" cy="3347720"/>
            <wp:effectExtent l="0" t="0" r="0" b="5080"/>
            <wp:docPr id="2090141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14132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0DDB" w14:textId="13F910C1" w:rsidR="00717EA4" w:rsidRDefault="00923183" w:rsidP="00717EA4">
      <w:pPr>
        <w:spacing w:line="360" w:lineRule="auto"/>
        <w:jc w:val="both"/>
        <w:rPr>
          <w:b w:val="0"/>
        </w:rPr>
      </w:pPr>
      <w:r w:rsidRPr="00923183">
        <w:rPr>
          <w:b w:val="0"/>
          <w:noProof/>
        </w:rPr>
        <w:lastRenderedPageBreak/>
        <w:drawing>
          <wp:inline distT="0" distB="0" distL="0" distR="0" wp14:anchorId="5504876A" wp14:editId="7313440B">
            <wp:extent cx="5760720" cy="3032760"/>
            <wp:effectExtent l="0" t="0" r="0" b="0"/>
            <wp:docPr id="105831221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312210" name="Picture 1" descr="A diagram of a circui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38344" w14:textId="78E11276" w:rsidR="00717EA4" w:rsidRPr="006033B3" w:rsidRDefault="006033B3" w:rsidP="00717EA4">
      <w:pPr>
        <w:spacing w:line="360" w:lineRule="auto"/>
        <w:jc w:val="both"/>
        <w:rPr>
          <w:b w:val="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B_out</m:t>
          </m:r>
        </m:oMath>
      </m:oMathPara>
    </w:p>
    <w:p w14:paraId="5DCFB985" w14:textId="01FB44F8" w:rsidR="00717EA4" w:rsidRDefault="00923183" w:rsidP="00717EA4">
      <w:pPr>
        <w:spacing w:line="360" w:lineRule="auto"/>
        <w:jc w:val="both"/>
        <w:rPr>
          <w:b w:val="0"/>
        </w:rPr>
      </w:pPr>
      <w:r w:rsidRPr="00923183">
        <w:rPr>
          <w:b w:val="0"/>
          <w:noProof/>
        </w:rPr>
        <w:drawing>
          <wp:inline distT="0" distB="0" distL="0" distR="0" wp14:anchorId="1F917F70" wp14:editId="051BE010">
            <wp:extent cx="5760720" cy="2958465"/>
            <wp:effectExtent l="0" t="0" r="0" b="0"/>
            <wp:docPr id="106029369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93699" name="Picture 1" descr="A diagram of a circui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A3EE4" w14:textId="33A6321E" w:rsidR="00717EA4" w:rsidRDefault="00923183" w:rsidP="00717EA4">
      <w:pPr>
        <w:spacing w:line="360" w:lineRule="auto"/>
        <w:jc w:val="both"/>
        <w:rPr>
          <w:b w:val="0"/>
        </w:rPr>
      </w:pPr>
      <w:r w:rsidRPr="00923183">
        <w:rPr>
          <w:b w:val="0"/>
          <w:noProof/>
        </w:rPr>
        <w:lastRenderedPageBreak/>
        <w:drawing>
          <wp:inline distT="0" distB="0" distL="0" distR="0" wp14:anchorId="09DD6DE9" wp14:editId="65DA21FC">
            <wp:extent cx="5760720" cy="2922905"/>
            <wp:effectExtent l="0" t="0" r="0" b="0"/>
            <wp:docPr id="117381652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816520" name="Picture 1" descr="A diagram of a circui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BA618" w14:textId="77777777" w:rsidR="00717EA4" w:rsidRDefault="00717EA4" w:rsidP="00717EA4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4452F379" w14:textId="3D534E69" w:rsidR="002F27A3" w:rsidRDefault="002F27A3" w:rsidP="002F27A3">
      <w:pPr>
        <w:spacing w:line="360" w:lineRule="auto"/>
        <w:jc w:val="both"/>
        <w:rPr>
          <w:b w:val="0"/>
        </w:rPr>
      </w:pPr>
    </w:p>
    <w:p w14:paraId="3FF3E9BC" w14:textId="006EC8BF" w:rsidR="002F27A3" w:rsidRDefault="002F27A3" w:rsidP="002F27A3">
      <w:pPr>
        <w:spacing w:line="360" w:lineRule="auto"/>
        <w:jc w:val="both"/>
        <w:rPr>
          <w:b w:val="0"/>
        </w:rPr>
      </w:pPr>
    </w:p>
    <w:p w14:paraId="7610AA29" w14:textId="109C13D6" w:rsidR="00717EA4" w:rsidRPr="00717EA4" w:rsidRDefault="00717EA4" w:rsidP="00717EA4">
      <w:pPr>
        <w:spacing w:line="360" w:lineRule="auto"/>
        <w:rPr>
          <w:bCs w:val="0"/>
        </w:rPr>
      </w:pPr>
      <w:r>
        <w:rPr>
          <w:bCs w:val="0"/>
        </w:rPr>
        <w:t>b</w:t>
      </w:r>
      <w:r w:rsidRPr="00DE76DC">
        <w:rPr>
          <w:bCs w:val="0"/>
        </w:rPr>
        <w:t xml:space="preserve">. </w:t>
      </w:r>
      <w:r w:rsidRPr="00717EA4">
        <w:rPr>
          <w:bCs w:val="0"/>
        </w:rPr>
        <w:t xml:space="preserve">1-to-8 </w:t>
      </w:r>
      <w:proofErr w:type="spellStart"/>
      <w:r w:rsidRPr="00717EA4">
        <w:rPr>
          <w:bCs w:val="0"/>
        </w:rPr>
        <w:t>DeMultiplexer</w:t>
      </w:r>
      <w:proofErr w:type="spellEnd"/>
      <w:r w:rsidRPr="00717EA4">
        <w:rPr>
          <w:bCs w:val="0"/>
        </w:rPr>
        <w:t xml:space="preserve"> (74HC238)</w:t>
      </w:r>
    </w:p>
    <w:p w14:paraId="45D37C22" w14:textId="77777777" w:rsidR="00717EA4" w:rsidRDefault="00717EA4" w:rsidP="00717EA4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7FA9B61" w14:textId="7C4F8EB2" w:rsidR="00717EA4" w:rsidRDefault="00612A1E" w:rsidP="002F27A3">
      <w:pPr>
        <w:spacing w:line="360" w:lineRule="auto"/>
        <w:jc w:val="both"/>
        <w:rPr>
          <w:b w:val="0"/>
          <w:lang w:val="vi-VN"/>
        </w:rPr>
      </w:pPr>
      <w:r w:rsidRPr="00612A1E">
        <w:rPr>
          <w:b w:val="0"/>
          <w:noProof/>
          <w:lang w:val="vi-VN"/>
        </w:rPr>
        <w:drawing>
          <wp:inline distT="0" distB="0" distL="0" distR="0" wp14:anchorId="13222C9E" wp14:editId="78F2FBD3">
            <wp:extent cx="5760720" cy="3100070"/>
            <wp:effectExtent l="0" t="0" r="0" b="5080"/>
            <wp:docPr id="1410522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5224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00915" w14:textId="539945AA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3A127F32" w14:textId="71AC5C24" w:rsidR="00717EA4" w:rsidRDefault="00612A1E" w:rsidP="002F27A3">
      <w:pPr>
        <w:spacing w:line="360" w:lineRule="auto"/>
        <w:jc w:val="both"/>
        <w:rPr>
          <w:b w:val="0"/>
          <w:lang w:val="vi-VN"/>
        </w:rPr>
      </w:pPr>
      <w:r w:rsidRPr="00612A1E">
        <w:rPr>
          <w:b w:val="0"/>
          <w:noProof/>
          <w:lang w:val="vi-VN"/>
        </w:rPr>
        <w:lastRenderedPageBreak/>
        <w:drawing>
          <wp:inline distT="0" distB="0" distL="0" distR="0" wp14:anchorId="7C57B8DA" wp14:editId="56FD88CF">
            <wp:extent cx="5760720" cy="2992120"/>
            <wp:effectExtent l="0" t="0" r="0" b="0"/>
            <wp:docPr id="1550251738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251738" name="Picture 1" descr="A computer diagram of a circuit boa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CA6AD" w14:textId="41131A4F" w:rsidR="00717EA4" w:rsidRPr="00A54DC9" w:rsidRDefault="00717EA4" w:rsidP="002F27A3">
      <w:pPr>
        <w:spacing w:line="360" w:lineRule="auto"/>
        <w:jc w:val="both"/>
        <w:rPr>
          <w:b w:val="0"/>
        </w:rPr>
      </w:pPr>
    </w:p>
    <w:p w14:paraId="4B261315" w14:textId="77777777" w:rsidR="00717EA4" w:rsidRDefault="00717EA4" w:rsidP="00717EA4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14E5198D" w14:textId="3411E953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2E30EA59" w14:textId="0EB6E9FE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1A3B7531" w14:textId="760B89F3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36489A93" w14:textId="0719244E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0DA9D3A8" w14:textId="6B8DA2B2" w:rsidR="00717EA4" w:rsidRDefault="001941B4" w:rsidP="00717EA4">
      <w:pPr>
        <w:spacing w:line="360" w:lineRule="auto"/>
        <w:jc w:val="both"/>
        <w:rPr>
          <w:bCs w:val="0"/>
        </w:rPr>
      </w:pPr>
      <w:r>
        <w:rPr>
          <w:bCs w:val="0"/>
        </w:rPr>
        <w:t>4</w:t>
      </w:r>
      <w:r w:rsidR="00717EA4">
        <w:rPr>
          <w:bCs w:val="0"/>
        </w:rPr>
        <w:t xml:space="preserve">. </w:t>
      </w:r>
      <w:r>
        <w:rPr>
          <w:bCs w:val="0"/>
        </w:rPr>
        <w:t>Design 4-bit Full Adder using 74HC283 and display to BCD Seg</w:t>
      </w:r>
    </w:p>
    <w:p w14:paraId="1DE1A7AE" w14:textId="77777777" w:rsidR="00717EA4" w:rsidRDefault="00717EA4" w:rsidP="00717EA4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74EA7548" w14:textId="5F7D49DD" w:rsidR="00717EA4" w:rsidRPr="002F27A3" w:rsidRDefault="001941B4" w:rsidP="00717EA4">
      <w:pPr>
        <w:spacing w:line="360" w:lineRule="auto"/>
        <w:jc w:val="both"/>
        <w:rPr>
          <w:b w:val="0"/>
        </w:rPr>
      </w:pPr>
      <w:r>
        <w:rPr>
          <w:b w:val="0"/>
        </w:rPr>
        <w:t>Four</w:t>
      </w:r>
      <w:r w:rsidR="00717EA4" w:rsidRPr="002F27A3">
        <w:rPr>
          <w:b w:val="0"/>
        </w:rPr>
        <w:t xml:space="preserve"> inputs </w:t>
      </w:r>
      <w:r>
        <w:rPr>
          <w:b w:val="0"/>
        </w:rPr>
        <w:t>for</w:t>
      </w:r>
      <w:r w:rsidR="00717EA4" w:rsidRPr="002F27A3">
        <w:rPr>
          <w:b w:val="0"/>
        </w:rPr>
        <w:t xml:space="preserve"> </w:t>
      </w:r>
      <w:proofErr w:type="gramStart"/>
      <w:r w:rsidR="00717EA4" w:rsidRPr="002F27A3">
        <w:rPr>
          <w:b w:val="0"/>
        </w:rPr>
        <w:t>A</w:t>
      </w:r>
      <w:r>
        <w:rPr>
          <w:b w:val="0"/>
        </w:rPr>
        <w:t>(</w:t>
      </w:r>
      <w:proofErr w:type="gramEnd"/>
      <w:r>
        <w:rPr>
          <w:b w:val="0"/>
        </w:rPr>
        <w:t>A3, A2, A1, A0) and</w:t>
      </w:r>
      <w:r w:rsidR="00717EA4" w:rsidRPr="002F27A3">
        <w:rPr>
          <w:b w:val="0"/>
        </w:rPr>
        <w:t xml:space="preserve"> B</w:t>
      </w:r>
      <w:r>
        <w:rPr>
          <w:b w:val="0"/>
        </w:rPr>
        <w:t>(B3, B2, B1, B0)</w:t>
      </w:r>
      <w:r w:rsidR="00717EA4" w:rsidRPr="002F27A3">
        <w:rPr>
          <w:b w:val="0"/>
        </w:rPr>
        <w:t xml:space="preserve">. </w:t>
      </w:r>
      <w:r>
        <w:rPr>
          <w:b w:val="0"/>
        </w:rPr>
        <w:t xml:space="preserve">The outputs are display by BCD </w:t>
      </w:r>
      <w:proofErr w:type="gramStart"/>
      <w:r>
        <w:rPr>
          <w:b w:val="0"/>
        </w:rPr>
        <w:t>7seg</w:t>
      </w:r>
      <w:proofErr w:type="gramEnd"/>
    </w:p>
    <w:p w14:paraId="6A9267ED" w14:textId="77777777" w:rsidR="00717EA4" w:rsidRPr="00717EA4" w:rsidRDefault="00717EA4" w:rsidP="002F27A3">
      <w:pPr>
        <w:spacing w:line="360" w:lineRule="auto"/>
        <w:jc w:val="both"/>
        <w:rPr>
          <w:b w:val="0"/>
        </w:rPr>
      </w:pPr>
    </w:p>
    <w:p w14:paraId="6A8B20CB" w14:textId="42CDB769" w:rsidR="00C45BB2" w:rsidRDefault="00C45BB2" w:rsidP="004A200E">
      <w:pPr>
        <w:spacing w:line="360" w:lineRule="auto"/>
        <w:jc w:val="both"/>
        <w:rPr>
          <w:bCs w:val="0"/>
        </w:rPr>
      </w:pPr>
    </w:p>
    <w:p w14:paraId="69020285" w14:textId="0D279E2F" w:rsidR="002F27A3" w:rsidRDefault="002F27A3" w:rsidP="004A200E">
      <w:pPr>
        <w:spacing w:line="360" w:lineRule="auto"/>
        <w:jc w:val="both"/>
        <w:rPr>
          <w:bCs w:val="0"/>
        </w:rPr>
      </w:pPr>
    </w:p>
    <w:p w14:paraId="43EC19D6" w14:textId="77777777" w:rsidR="002F27A3" w:rsidRDefault="002F27A3" w:rsidP="004A200E">
      <w:pPr>
        <w:spacing w:line="360" w:lineRule="auto"/>
        <w:jc w:val="both"/>
        <w:rPr>
          <w:bCs w:val="0"/>
        </w:rPr>
      </w:pPr>
    </w:p>
    <w:p w14:paraId="25908AAC" w14:textId="77777777" w:rsidR="00C45BB2" w:rsidRDefault="00C45BB2" w:rsidP="004A200E">
      <w:pPr>
        <w:spacing w:line="360" w:lineRule="auto"/>
        <w:jc w:val="both"/>
        <w:rPr>
          <w:bCs w:val="0"/>
        </w:rPr>
      </w:pPr>
    </w:p>
    <w:p w14:paraId="4630787D" w14:textId="0AC71FA9" w:rsidR="00133F67" w:rsidRDefault="00133F67" w:rsidP="001941B4">
      <w:pPr>
        <w:spacing w:line="360" w:lineRule="auto"/>
        <w:jc w:val="center"/>
        <w:rPr>
          <w:bCs w:val="0"/>
        </w:rPr>
      </w:pPr>
      <w:r>
        <w:rPr>
          <w:noProof/>
        </w:rPr>
        <w:lastRenderedPageBreak/>
        <w:drawing>
          <wp:inline distT="0" distB="0" distL="0" distR="0" wp14:anchorId="198CA27C" wp14:editId="568E56D5">
            <wp:extent cx="5424782" cy="4152900"/>
            <wp:effectExtent l="0" t="0" r="508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26153" cy="415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33B3">
        <w:rPr>
          <w:bCs w:val="0"/>
        </w:rPr>
        <w:tab/>
      </w:r>
    </w:p>
    <w:p w14:paraId="04304F83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C6700F2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69C3223" w14:textId="62B98DEF" w:rsidR="001941B4" w:rsidRDefault="00D80C0B" w:rsidP="001941B4">
      <w:pPr>
        <w:spacing w:line="360" w:lineRule="auto"/>
        <w:jc w:val="both"/>
        <w:rPr>
          <w:b w:val="0"/>
          <w:lang w:val="vi-VN"/>
        </w:rPr>
      </w:pPr>
      <w:r w:rsidRPr="00D80C0B">
        <w:rPr>
          <w:b w:val="0"/>
          <w:noProof/>
          <w:lang w:val="vi-VN"/>
        </w:rPr>
        <w:drawing>
          <wp:inline distT="0" distB="0" distL="0" distR="0" wp14:anchorId="0386EB76" wp14:editId="27293F1D">
            <wp:extent cx="5760720" cy="2287270"/>
            <wp:effectExtent l="0" t="0" r="0" b="0"/>
            <wp:docPr id="1409835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83574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C239C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0B2EE8AC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1A0CF86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314614A2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6892533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508FEA1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3C14E853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09217BD1" w14:textId="77777777" w:rsidR="001941B4" w:rsidRDefault="001941B4" w:rsidP="001941B4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6497B539" w14:textId="05E3F349" w:rsidR="001941B4" w:rsidRDefault="008D47DB" w:rsidP="001941B4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maximum result is </w:t>
      </w:r>
      <w:proofErr w:type="gramStart"/>
      <w:r>
        <w:rPr>
          <w:b w:val="0"/>
        </w:rPr>
        <w:t>19</w:t>
      </w:r>
      <w:proofErr w:type="gramEnd"/>
      <w:r>
        <w:rPr>
          <w:b w:val="0"/>
        </w:rPr>
        <w:t xml:space="preserve"> </w:t>
      </w:r>
    </w:p>
    <w:p w14:paraId="2CE0445C" w14:textId="77777777" w:rsidR="008D47DB" w:rsidRPr="008D47DB" w:rsidRDefault="008D47DB" w:rsidP="001941B4">
      <w:pPr>
        <w:spacing w:line="360" w:lineRule="auto"/>
        <w:jc w:val="both"/>
        <w:rPr>
          <w:b w:val="0"/>
        </w:rPr>
      </w:pPr>
    </w:p>
    <w:p w14:paraId="2B1043A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A00C98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041A68BA" w14:textId="77777777" w:rsidR="001941B4" w:rsidRPr="0026624F" w:rsidRDefault="001941B4" w:rsidP="004A200E">
      <w:pPr>
        <w:spacing w:line="360" w:lineRule="auto"/>
        <w:jc w:val="both"/>
        <w:rPr>
          <w:bCs w:val="0"/>
        </w:rPr>
      </w:pPr>
    </w:p>
    <w:sectPr w:rsidR="001941B4" w:rsidRPr="0026624F" w:rsidSect="00592A3B">
      <w:headerReference w:type="default" r:id="rId26"/>
      <w:footerReference w:type="even" r:id="rId27"/>
      <w:footerReference w:type="default" r:id="rId28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517F87" w14:textId="77777777" w:rsidR="005B4EB5" w:rsidRDefault="005B4EB5">
      <w:r>
        <w:separator/>
      </w:r>
    </w:p>
  </w:endnote>
  <w:endnote w:type="continuationSeparator" w:id="0">
    <w:p w14:paraId="15B0AAD5" w14:textId="77777777" w:rsidR="005B4EB5" w:rsidRDefault="005B4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403915" w14:textId="77777777" w:rsidR="005B4EB5" w:rsidRDefault="005B4EB5">
      <w:r>
        <w:separator/>
      </w:r>
    </w:p>
  </w:footnote>
  <w:footnote w:type="continuationSeparator" w:id="0">
    <w:p w14:paraId="0F0AC89B" w14:textId="77777777" w:rsidR="005B4EB5" w:rsidRDefault="005B4E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904F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0483782">
    <w:abstractNumId w:val="8"/>
  </w:num>
  <w:num w:numId="2" w16cid:durableId="1244609643">
    <w:abstractNumId w:val="12"/>
  </w:num>
  <w:num w:numId="3" w16cid:durableId="1206019738">
    <w:abstractNumId w:val="29"/>
  </w:num>
  <w:num w:numId="4" w16cid:durableId="798182276">
    <w:abstractNumId w:val="27"/>
  </w:num>
  <w:num w:numId="5" w16cid:durableId="1358972125">
    <w:abstractNumId w:val="15"/>
  </w:num>
  <w:num w:numId="6" w16cid:durableId="1527793643">
    <w:abstractNumId w:val="28"/>
  </w:num>
  <w:num w:numId="7" w16cid:durableId="1315914226">
    <w:abstractNumId w:val="23"/>
  </w:num>
  <w:num w:numId="8" w16cid:durableId="1890022934">
    <w:abstractNumId w:val="11"/>
  </w:num>
  <w:num w:numId="9" w16cid:durableId="1875121225">
    <w:abstractNumId w:val="16"/>
  </w:num>
  <w:num w:numId="10" w16cid:durableId="1083141999">
    <w:abstractNumId w:val="8"/>
  </w:num>
  <w:num w:numId="11" w16cid:durableId="1185825594">
    <w:abstractNumId w:val="8"/>
  </w:num>
  <w:num w:numId="12" w16cid:durableId="1143235198">
    <w:abstractNumId w:val="8"/>
  </w:num>
  <w:num w:numId="13" w16cid:durableId="1890341940">
    <w:abstractNumId w:val="8"/>
  </w:num>
  <w:num w:numId="14" w16cid:durableId="60686896">
    <w:abstractNumId w:val="8"/>
  </w:num>
  <w:num w:numId="15" w16cid:durableId="250939722">
    <w:abstractNumId w:val="8"/>
  </w:num>
  <w:num w:numId="16" w16cid:durableId="1105465493">
    <w:abstractNumId w:val="26"/>
  </w:num>
  <w:num w:numId="17" w16cid:durableId="71390784">
    <w:abstractNumId w:val="10"/>
  </w:num>
  <w:num w:numId="18" w16cid:durableId="223299974">
    <w:abstractNumId w:val="24"/>
  </w:num>
  <w:num w:numId="19" w16cid:durableId="1473399916">
    <w:abstractNumId w:val="0"/>
  </w:num>
  <w:num w:numId="20" w16cid:durableId="415789715">
    <w:abstractNumId w:val="5"/>
  </w:num>
  <w:num w:numId="21" w16cid:durableId="330066540">
    <w:abstractNumId w:val="14"/>
  </w:num>
  <w:num w:numId="22" w16cid:durableId="1530921468">
    <w:abstractNumId w:val="19"/>
  </w:num>
  <w:num w:numId="23" w16cid:durableId="466777327">
    <w:abstractNumId w:val="25"/>
  </w:num>
  <w:num w:numId="24" w16cid:durableId="94206708">
    <w:abstractNumId w:val="6"/>
  </w:num>
  <w:num w:numId="25" w16cid:durableId="450633711">
    <w:abstractNumId w:val="1"/>
  </w:num>
  <w:num w:numId="26" w16cid:durableId="2120366341">
    <w:abstractNumId w:val="17"/>
  </w:num>
  <w:num w:numId="27" w16cid:durableId="2038844930">
    <w:abstractNumId w:val="4"/>
  </w:num>
  <w:num w:numId="28" w16cid:durableId="859928396">
    <w:abstractNumId w:val="2"/>
  </w:num>
  <w:num w:numId="29" w16cid:durableId="1501121539">
    <w:abstractNumId w:val="8"/>
  </w:num>
  <w:num w:numId="30" w16cid:durableId="290331370">
    <w:abstractNumId w:val="21"/>
  </w:num>
  <w:num w:numId="31" w16cid:durableId="1808277875">
    <w:abstractNumId w:val="18"/>
  </w:num>
  <w:num w:numId="32" w16cid:durableId="1923760824">
    <w:abstractNumId w:val="8"/>
  </w:num>
  <w:num w:numId="33" w16cid:durableId="1361515745">
    <w:abstractNumId w:val="8"/>
  </w:num>
  <w:num w:numId="34" w16cid:durableId="2020351328">
    <w:abstractNumId w:val="8"/>
  </w:num>
  <w:num w:numId="35" w16cid:durableId="1264992295">
    <w:abstractNumId w:val="8"/>
  </w:num>
  <w:num w:numId="36" w16cid:durableId="1132865247">
    <w:abstractNumId w:val="8"/>
  </w:num>
  <w:num w:numId="37" w16cid:durableId="1841650953">
    <w:abstractNumId w:val="8"/>
  </w:num>
  <w:num w:numId="38" w16cid:durableId="941107034">
    <w:abstractNumId w:val="22"/>
  </w:num>
  <w:num w:numId="39" w16cid:durableId="1719088824">
    <w:abstractNumId w:val="31"/>
  </w:num>
  <w:num w:numId="40" w16cid:durableId="207498874">
    <w:abstractNumId w:val="9"/>
  </w:num>
  <w:num w:numId="41" w16cid:durableId="245649865">
    <w:abstractNumId w:val="30"/>
  </w:num>
  <w:num w:numId="42" w16cid:durableId="1291017622">
    <w:abstractNumId w:val="20"/>
  </w:num>
  <w:num w:numId="43" w16cid:durableId="1477142553">
    <w:abstractNumId w:val="7"/>
  </w:num>
  <w:num w:numId="44" w16cid:durableId="180977017">
    <w:abstractNumId w:val="3"/>
  </w:num>
  <w:num w:numId="45" w16cid:durableId="199897855">
    <w:abstractNumId w:val="32"/>
  </w:num>
  <w:num w:numId="46" w16cid:durableId="20408607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8FALjJld0tAAAA"/>
  </w:docVars>
  <w:rsids>
    <w:rsidRoot w:val="00E74251"/>
    <w:rsid w:val="00001BE0"/>
    <w:rsid w:val="00004073"/>
    <w:rsid w:val="000062F9"/>
    <w:rsid w:val="00006B55"/>
    <w:rsid w:val="0001178A"/>
    <w:rsid w:val="00016E51"/>
    <w:rsid w:val="00041E84"/>
    <w:rsid w:val="000434E3"/>
    <w:rsid w:val="00044011"/>
    <w:rsid w:val="000460EF"/>
    <w:rsid w:val="00050014"/>
    <w:rsid w:val="000513B3"/>
    <w:rsid w:val="00055DD4"/>
    <w:rsid w:val="00056480"/>
    <w:rsid w:val="0006313F"/>
    <w:rsid w:val="00065B04"/>
    <w:rsid w:val="000668EE"/>
    <w:rsid w:val="0006741F"/>
    <w:rsid w:val="00070116"/>
    <w:rsid w:val="00072E10"/>
    <w:rsid w:val="00075CB8"/>
    <w:rsid w:val="00085F61"/>
    <w:rsid w:val="00090130"/>
    <w:rsid w:val="00090362"/>
    <w:rsid w:val="000A145C"/>
    <w:rsid w:val="000B4AF0"/>
    <w:rsid w:val="000B718F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3F67"/>
    <w:rsid w:val="001365B8"/>
    <w:rsid w:val="0015291E"/>
    <w:rsid w:val="00160A87"/>
    <w:rsid w:val="001734E1"/>
    <w:rsid w:val="00173DD4"/>
    <w:rsid w:val="00180740"/>
    <w:rsid w:val="0018726D"/>
    <w:rsid w:val="0019176D"/>
    <w:rsid w:val="001941B4"/>
    <w:rsid w:val="00195A41"/>
    <w:rsid w:val="00197AD9"/>
    <w:rsid w:val="00197D43"/>
    <w:rsid w:val="001A0ACA"/>
    <w:rsid w:val="001B45B0"/>
    <w:rsid w:val="001B55AB"/>
    <w:rsid w:val="001B6DBD"/>
    <w:rsid w:val="001C1F28"/>
    <w:rsid w:val="001D0FA2"/>
    <w:rsid w:val="001D13F4"/>
    <w:rsid w:val="001E0C4F"/>
    <w:rsid w:val="001E1401"/>
    <w:rsid w:val="001E27C7"/>
    <w:rsid w:val="001E3C46"/>
    <w:rsid w:val="001E7289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72657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2F27A3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656B0"/>
    <w:rsid w:val="00375E14"/>
    <w:rsid w:val="0038024F"/>
    <w:rsid w:val="00385AB2"/>
    <w:rsid w:val="003944A8"/>
    <w:rsid w:val="0039628F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4060C3"/>
    <w:rsid w:val="004061C1"/>
    <w:rsid w:val="00410549"/>
    <w:rsid w:val="00411714"/>
    <w:rsid w:val="00411BA9"/>
    <w:rsid w:val="0042149D"/>
    <w:rsid w:val="004220B0"/>
    <w:rsid w:val="00423D5B"/>
    <w:rsid w:val="00426F72"/>
    <w:rsid w:val="00431B23"/>
    <w:rsid w:val="004343EE"/>
    <w:rsid w:val="00437737"/>
    <w:rsid w:val="00441BBF"/>
    <w:rsid w:val="00442CE1"/>
    <w:rsid w:val="00443090"/>
    <w:rsid w:val="00447E81"/>
    <w:rsid w:val="00451D1B"/>
    <w:rsid w:val="00451DD0"/>
    <w:rsid w:val="00452829"/>
    <w:rsid w:val="00452BD4"/>
    <w:rsid w:val="00452CA3"/>
    <w:rsid w:val="0045441F"/>
    <w:rsid w:val="004547F1"/>
    <w:rsid w:val="00461984"/>
    <w:rsid w:val="00467DAD"/>
    <w:rsid w:val="00483DE1"/>
    <w:rsid w:val="00486BC6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77B4E"/>
    <w:rsid w:val="005809AF"/>
    <w:rsid w:val="00584A46"/>
    <w:rsid w:val="00592A3B"/>
    <w:rsid w:val="00595639"/>
    <w:rsid w:val="005961B7"/>
    <w:rsid w:val="00596B7A"/>
    <w:rsid w:val="005A0082"/>
    <w:rsid w:val="005A535D"/>
    <w:rsid w:val="005A7912"/>
    <w:rsid w:val="005B4EB5"/>
    <w:rsid w:val="005C52CC"/>
    <w:rsid w:val="005D1716"/>
    <w:rsid w:val="005D2D97"/>
    <w:rsid w:val="005E6372"/>
    <w:rsid w:val="005F73E8"/>
    <w:rsid w:val="006033B3"/>
    <w:rsid w:val="006037E8"/>
    <w:rsid w:val="00604A1E"/>
    <w:rsid w:val="006056B7"/>
    <w:rsid w:val="006113C1"/>
    <w:rsid w:val="00612A1E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A57C5"/>
    <w:rsid w:val="006B2E8B"/>
    <w:rsid w:val="006B42A5"/>
    <w:rsid w:val="006B759C"/>
    <w:rsid w:val="006C1039"/>
    <w:rsid w:val="006C5299"/>
    <w:rsid w:val="006C601C"/>
    <w:rsid w:val="006D1A57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17EA4"/>
    <w:rsid w:val="00722588"/>
    <w:rsid w:val="00730A82"/>
    <w:rsid w:val="00733CCE"/>
    <w:rsid w:val="00754D47"/>
    <w:rsid w:val="0075765B"/>
    <w:rsid w:val="00764ECA"/>
    <w:rsid w:val="007657F0"/>
    <w:rsid w:val="00771CD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2A30"/>
    <w:rsid w:val="00867BC8"/>
    <w:rsid w:val="00874EE5"/>
    <w:rsid w:val="00876B74"/>
    <w:rsid w:val="00890F9A"/>
    <w:rsid w:val="008A466D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D47DB"/>
    <w:rsid w:val="008E006C"/>
    <w:rsid w:val="008E2868"/>
    <w:rsid w:val="008F31FD"/>
    <w:rsid w:val="008F6A13"/>
    <w:rsid w:val="00903AAC"/>
    <w:rsid w:val="0090616D"/>
    <w:rsid w:val="00907AFA"/>
    <w:rsid w:val="00920F51"/>
    <w:rsid w:val="00923183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95D44"/>
    <w:rsid w:val="009A1D33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44B4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54DC9"/>
    <w:rsid w:val="00A63657"/>
    <w:rsid w:val="00A6437E"/>
    <w:rsid w:val="00A75600"/>
    <w:rsid w:val="00A83B09"/>
    <w:rsid w:val="00A85510"/>
    <w:rsid w:val="00A9375E"/>
    <w:rsid w:val="00AA1BF9"/>
    <w:rsid w:val="00AA3834"/>
    <w:rsid w:val="00AB321E"/>
    <w:rsid w:val="00AB7EB0"/>
    <w:rsid w:val="00AC7629"/>
    <w:rsid w:val="00AD7372"/>
    <w:rsid w:val="00AF198E"/>
    <w:rsid w:val="00AF2026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5B2B"/>
    <w:rsid w:val="00BF7FAD"/>
    <w:rsid w:val="00C25265"/>
    <w:rsid w:val="00C273E2"/>
    <w:rsid w:val="00C37482"/>
    <w:rsid w:val="00C40CC3"/>
    <w:rsid w:val="00C4402C"/>
    <w:rsid w:val="00C44AA1"/>
    <w:rsid w:val="00C45BB2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3BA3"/>
    <w:rsid w:val="00D045FE"/>
    <w:rsid w:val="00D061D2"/>
    <w:rsid w:val="00D16A3B"/>
    <w:rsid w:val="00D32AE8"/>
    <w:rsid w:val="00D4665E"/>
    <w:rsid w:val="00D5550F"/>
    <w:rsid w:val="00D60086"/>
    <w:rsid w:val="00D61C04"/>
    <w:rsid w:val="00D66671"/>
    <w:rsid w:val="00D67D3C"/>
    <w:rsid w:val="00D72694"/>
    <w:rsid w:val="00D80C0B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016D"/>
    <w:rsid w:val="00EE1741"/>
    <w:rsid w:val="00EE6887"/>
    <w:rsid w:val="00EE7124"/>
    <w:rsid w:val="00EF5F4D"/>
    <w:rsid w:val="00F0056D"/>
    <w:rsid w:val="00F014B0"/>
    <w:rsid w:val="00F0326E"/>
    <w:rsid w:val="00F055D7"/>
    <w:rsid w:val="00F06913"/>
    <w:rsid w:val="00F07879"/>
    <w:rsid w:val="00F11D03"/>
    <w:rsid w:val="00F1592F"/>
    <w:rsid w:val="00F219A7"/>
    <w:rsid w:val="00F268F1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5FE8"/>
    <w:rsid w:val="00F87727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12F46B-7781-482F-A8D5-625459D920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daf16e-9c46-4c76-9487-6a1048b491f8"/>
    <ds:schemaRef ds:uri="1c382958-1cd7-462b-8881-4d43a2837a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D22F45-69FB-4B51-8076-6BC3545CD3A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4</Pages>
  <Words>640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PHAN TIEN DAT</cp:lastModifiedBy>
  <cp:revision>13</cp:revision>
  <cp:lastPrinted>2021-10-28T06:18:00Z</cp:lastPrinted>
  <dcterms:created xsi:type="dcterms:W3CDTF">2021-11-07T13:06:00Z</dcterms:created>
  <dcterms:modified xsi:type="dcterms:W3CDTF">2024-05-2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